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77777777" w:rsidR="00232623" w:rsidRDefault="00232623">
      <w:pPr>
        <w:pStyle w:val="NoSpacing"/>
        <w:rPr>
          <w:rFonts w:eastAsiaTheme="minorHAnsi"/>
          <w:lang w:val="en-GB"/>
        </w:rPr>
      </w:pPr>
    </w:p>
    <w:p w14:paraId="20556C2E" w14:textId="0823D218" w:rsidR="00232623" w:rsidRDefault="00232623"/>
    <w:sdt>
      <w:sdtPr>
        <w:rPr>
          <w:rFonts w:eastAsiaTheme="minorHAnsi"/>
          <w:lang w:val="en-GB"/>
        </w:rPr>
        <w:id w:val="-2122830164"/>
        <w:docPartObj>
          <w:docPartGallery w:val="Cover Pages"/>
          <w:docPartUnique/>
        </w:docPartObj>
      </w:sdtPr>
      <w:sdtEndPr/>
      <w:sdtContent>
        <w:p w14:paraId="4E9F7696" w14:textId="54A385EB" w:rsidR="008674C1" w:rsidRDefault="008674C1">
          <w:pPr>
            <w:pStyle w:val="NoSpacing"/>
          </w:pPr>
          <w:r>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6"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x&#10;kW+14QAAAA0BAAAPAAAAZHJzL2Rvd25yZXYueG1sTI/BSsNAEIbvgu+wjOCtnXRTWonZFFEEURCs&#10;PdTbNjtmQ7O7Ibtt4ts7PentH+bjn2/KzeQ6caYhtsErWMwzEOTrYFrfKNh9Ps/uQMSkvdFd8KTg&#10;hyJsquurUhcmjP6DztvUCC7xsdAKbEp9gRhrS07HeejJ8+47DE4nHocGzaBHLncdyixbodOt5wtW&#10;9/RoqT5uT07BPu7H49Nb4/D1ZXj/ihZ3uUSlbm+mh3sQiab0B8NFn9WhYqdDOHkTRadgludLRi9h&#10;teTESL6QEsSB2Wwt14BVif+/qH4BAAD//wMAUEsBAi0AFAAGAAgAAAAhALaDOJL+AAAA4QEAABMA&#10;AAAAAAAAAAAAAAAAAAAAAFtDb250ZW50X1R5cGVzXS54bWxQSwECLQAUAAYACAAAACEAOP0h/9YA&#10;AACUAQAACwAAAAAAAAAAAAAAAAAvAQAAX3JlbHMvLnJlbHNQSwECLQAUAAYACAAAACEALTk9UlUk&#10;AACABAEADgAAAAAAAAAAAAAAAAAuAgAAZHJzL2Uyb0RvYy54bWxQSwECLQAUAAYACAAAACEAcZFv&#10;teEAAAANAQAADwAAAAAAAAAAAAAAAACvJgAAZHJzL2Rvd25yZXYueG1sUEsFBgAAAAAEAAQA8wAA&#10;AL0n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0B0016" w:rsidRDefault="003C17B9">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0B0016">
                                      <w:rPr>
                                        <w:color w:val="4472C4" w:themeColor="accent1"/>
                                        <w:sz w:val="26"/>
                                        <w:szCs w:val="26"/>
                                      </w:rPr>
                                      <w:t>Harin Vyas</w:t>
                                    </w:r>
                                  </w:sdtContent>
                                </w:sdt>
                              </w:p>
                              <w:p w14:paraId="01E43FE7" w14:textId="47112F6C" w:rsidR="000B0016" w:rsidRDefault="003C17B9">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0B0016">
                                      <w:rPr>
                                        <w:caps/>
                                        <w:color w:val="595959" w:themeColor="text1" w:themeTint="A6"/>
                                        <w:sz w:val="20"/>
                                        <w:szCs w:val="20"/>
                                      </w:rPr>
                                      <w:t>El Generico</w:t>
                                    </w:r>
                                  </w:sdtContent>
                                </w:sdt>
                                <w:r w:rsidR="000B0016">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52698F9"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0B0016" w:rsidRDefault="000B001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0B0016" w:rsidRDefault="000B001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E38849E" wp14:editId="59449696">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77777777" w:rsidR="000B0016" w:rsidRDefault="003C17B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EndPr/>
                                  <w:sdtContent>
                                    <w:r w:rsidR="000B0016">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3C17B9">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0B0016">
                                      <w:rPr>
                                        <w:color w:val="404040" w:themeColor="text1" w:themeTint="BF"/>
                                        <w:sz w:val="36"/>
                                        <w:szCs w:val="36"/>
                                      </w:rPr>
                                      <w:t>[Document subtit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E38849E"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01FC4D82" w14:textId="77777777" w:rsidR="000B0016" w:rsidRDefault="000B001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0B0016">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ocument subtitle]</w:t>
                              </w:r>
                            </w:sdtContent>
                          </w:sdt>
                        </w:p>
                      </w:txbxContent>
                    </v:textbox>
                    <w10:wrap anchorx="page" anchory="page"/>
                  </v:shape>
                </w:pict>
              </mc:Fallback>
            </mc:AlternateContent>
          </w:r>
        </w:p>
        <w:p w14:paraId="7B565D40" w14:textId="77777777"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4018190D" w14:textId="7446C7D1" w:rsidR="00A17718"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1594204" w:history="1">
                <w:r w:rsidR="00A17718" w:rsidRPr="009269CF">
                  <w:rPr>
                    <w:rStyle w:val="Hyperlink"/>
                    <w:noProof/>
                  </w:rPr>
                  <w:t>Section 1 – Analysis</w:t>
                </w:r>
                <w:r w:rsidR="00A17718">
                  <w:rPr>
                    <w:noProof/>
                    <w:webHidden/>
                  </w:rPr>
                  <w:tab/>
                </w:r>
                <w:r w:rsidR="00A17718">
                  <w:rPr>
                    <w:noProof/>
                    <w:webHidden/>
                  </w:rPr>
                  <w:fldChar w:fldCharType="begin"/>
                </w:r>
                <w:r w:rsidR="00A17718">
                  <w:rPr>
                    <w:noProof/>
                    <w:webHidden/>
                  </w:rPr>
                  <w:instrText xml:space="preserve"> PAGEREF _Toc21594204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7785D652" w14:textId="2AFCD73E" w:rsidR="00A17718" w:rsidRDefault="003C17B9">
              <w:pPr>
                <w:pStyle w:val="TOC2"/>
                <w:tabs>
                  <w:tab w:val="right" w:leader="dot" w:pos="9016"/>
                </w:tabs>
                <w:rPr>
                  <w:rFonts w:eastAsiaTheme="minorEastAsia"/>
                  <w:noProof/>
                  <w:lang w:eastAsia="en-GB"/>
                </w:rPr>
              </w:pPr>
              <w:hyperlink w:anchor="_Toc21594205" w:history="1">
                <w:r w:rsidR="00A17718" w:rsidRPr="009269CF">
                  <w:rPr>
                    <w:rStyle w:val="Hyperlink"/>
                    <w:noProof/>
                  </w:rPr>
                  <w:t>Part 1 – Description of the problem</w:t>
                </w:r>
                <w:r w:rsidR="00A17718">
                  <w:rPr>
                    <w:noProof/>
                    <w:webHidden/>
                  </w:rPr>
                  <w:tab/>
                </w:r>
                <w:r w:rsidR="00A17718">
                  <w:rPr>
                    <w:noProof/>
                    <w:webHidden/>
                  </w:rPr>
                  <w:fldChar w:fldCharType="begin"/>
                </w:r>
                <w:r w:rsidR="00A17718">
                  <w:rPr>
                    <w:noProof/>
                    <w:webHidden/>
                  </w:rPr>
                  <w:instrText xml:space="preserve"> PAGEREF _Toc21594205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647BF662" w14:textId="777411D4" w:rsidR="00A17718" w:rsidRDefault="003C17B9">
              <w:pPr>
                <w:pStyle w:val="TOC2"/>
                <w:tabs>
                  <w:tab w:val="right" w:leader="dot" w:pos="9016"/>
                </w:tabs>
                <w:rPr>
                  <w:rFonts w:eastAsiaTheme="minorEastAsia"/>
                  <w:noProof/>
                  <w:lang w:eastAsia="en-GB"/>
                </w:rPr>
              </w:pPr>
              <w:hyperlink w:anchor="_Toc21594206" w:history="1">
                <w:r w:rsidR="00A17718" w:rsidRPr="009269CF">
                  <w:rPr>
                    <w:rStyle w:val="Hyperlink"/>
                    <w:noProof/>
                  </w:rPr>
                  <w:t>Part 2 – Stakeholders</w:t>
                </w:r>
                <w:r w:rsidR="00A17718">
                  <w:rPr>
                    <w:noProof/>
                    <w:webHidden/>
                  </w:rPr>
                  <w:tab/>
                </w:r>
                <w:r w:rsidR="00A17718">
                  <w:rPr>
                    <w:noProof/>
                    <w:webHidden/>
                  </w:rPr>
                  <w:fldChar w:fldCharType="begin"/>
                </w:r>
                <w:r w:rsidR="00A17718">
                  <w:rPr>
                    <w:noProof/>
                    <w:webHidden/>
                  </w:rPr>
                  <w:instrText xml:space="preserve"> PAGEREF _Toc21594206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02A7EB57" w14:textId="2DC58179" w:rsidR="00A17718" w:rsidRDefault="003C17B9">
              <w:pPr>
                <w:pStyle w:val="TOC2"/>
                <w:tabs>
                  <w:tab w:val="right" w:leader="dot" w:pos="9016"/>
                </w:tabs>
                <w:rPr>
                  <w:rFonts w:eastAsiaTheme="minorEastAsia"/>
                  <w:noProof/>
                  <w:lang w:eastAsia="en-GB"/>
                </w:rPr>
              </w:pPr>
              <w:hyperlink w:anchor="_Toc21594207" w:history="1">
                <w:r w:rsidR="00A17718" w:rsidRPr="009269CF">
                  <w:rPr>
                    <w:rStyle w:val="Hyperlink"/>
                    <w:noProof/>
                  </w:rPr>
                  <w:t>Part 3 – How the problem can be solved by computational methods</w:t>
                </w:r>
                <w:r w:rsidR="00A17718">
                  <w:rPr>
                    <w:noProof/>
                    <w:webHidden/>
                  </w:rPr>
                  <w:tab/>
                </w:r>
                <w:r w:rsidR="00A17718">
                  <w:rPr>
                    <w:noProof/>
                    <w:webHidden/>
                  </w:rPr>
                  <w:fldChar w:fldCharType="begin"/>
                </w:r>
                <w:r w:rsidR="00A17718">
                  <w:rPr>
                    <w:noProof/>
                    <w:webHidden/>
                  </w:rPr>
                  <w:instrText xml:space="preserve"> PAGEREF _Toc21594207 \h </w:instrText>
                </w:r>
                <w:r w:rsidR="00A17718">
                  <w:rPr>
                    <w:noProof/>
                    <w:webHidden/>
                  </w:rPr>
                </w:r>
                <w:r w:rsidR="00A17718">
                  <w:rPr>
                    <w:noProof/>
                    <w:webHidden/>
                  </w:rPr>
                  <w:fldChar w:fldCharType="separate"/>
                </w:r>
                <w:r w:rsidR="003D6A8C">
                  <w:rPr>
                    <w:noProof/>
                    <w:webHidden/>
                  </w:rPr>
                  <w:t>3</w:t>
                </w:r>
                <w:r w:rsidR="00A17718">
                  <w:rPr>
                    <w:noProof/>
                    <w:webHidden/>
                  </w:rPr>
                  <w:fldChar w:fldCharType="end"/>
                </w:r>
              </w:hyperlink>
            </w:p>
            <w:p w14:paraId="7EFC24FF" w14:textId="3A07C531" w:rsidR="00A17718" w:rsidRDefault="003C17B9">
              <w:pPr>
                <w:pStyle w:val="TOC2"/>
                <w:tabs>
                  <w:tab w:val="right" w:leader="dot" w:pos="9016"/>
                </w:tabs>
                <w:rPr>
                  <w:rFonts w:eastAsiaTheme="minorEastAsia"/>
                  <w:noProof/>
                  <w:lang w:eastAsia="en-GB"/>
                </w:rPr>
              </w:pPr>
              <w:hyperlink w:anchor="_Toc21594208" w:history="1">
                <w:r w:rsidR="00A17718" w:rsidRPr="009269CF">
                  <w:rPr>
                    <w:rStyle w:val="Hyperlink"/>
                    <w:noProof/>
                  </w:rPr>
                  <w:t>Part 4 – Software and Hardware requirments</w:t>
                </w:r>
                <w:r w:rsidR="00A17718">
                  <w:rPr>
                    <w:noProof/>
                    <w:webHidden/>
                  </w:rPr>
                  <w:tab/>
                </w:r>
                <w:r w:rsidR="00A17718">
                  <w:rPr>
                    <w:noProof/>
                    <w:webHidden/>
                  </w:rPr>
                  <w:fldChar w:fldCharType="begin"/>
                </w:r>
                <w:r w:rsidR="00A17718">
                  <w:rPr>
                    <w:noProof/>
                    <w:webHidden/>
                  </w:rPr>
                  <w:instrText xml:space="preserve"> PAGEREF _Toc21594208 \h </w:instrText>
                </w:r>
                <w:r w:rsidR="00A17718">
                  <w:rPr>
                    <w:noProof/>
                    <w:webHidden/>
                  </w:rPr>
                </w:r>
                <w:r w:rsidR="00A17718">
                  <w:rPr>
                    <w:noProof/>
                    <w:webHidden/>
                  </w:rPr>
                  <w:fldChar w:fldCharType="separate"/>
                </w:r>
                <w:r w:rsidR="003D6A8C">
                  <w:rPr>
                    <w:noProof/>
                    <w:webHidden/>
                  </w:rPr>
                  <w:t>4</w:t>
                </w:r>
                <w:r w:rsidR="00A17718">
                  <w:rPr>
                    <w:noProof/>
                    <w:webHidden/>
                  </w:rPr>
                  <w:fldChar w:fldCharType="end"/>
                </w:r>
              </w:hyperlink>
            </w:p>
            <w:p w14:paraId="2A2433EA" w14:textId="7B45A35E" w:rsidR="00A17718" w:rsidRDefault="003C17B9">
              <w:pPr>
                <w:pStyle w:val="TOC2"/>
                <w:tabs>
                  <w:tab w:val="right" w:leader="dot" w:pos="9016"/>
                </w:tabs>
                <w:rPr>
                  <w:rFonts w:eastAsiaTheme="minorEastAsia"/>
                  <w:noProof/>
                  <w:lang w:eastAsia="en-GB"/>
                </w:rPr>
              </w:pPr>
              <w:hyperlink w:anchor="_Toc21594209" w:history="1">
                <w:r w:rsidR="00A17718" w:rsidRPr="009269CF">
                  <w:rPr>
                    <w:rStyle w:val="Hyperlink"/>
                    <w:noProof/>
                  </w:rPr>
                  <w:t>Part 5 – Success Criteria</w:t>
                </w:r>
                <w:r w:rsidR="00A17718">
                  <w:rPr>
                    <w:noProof/>
                    <w:webHidden/>
                  </w:rPr>
                  <w:tab/>
                </w:r>
                <w:r w:rsidR="00A17718">
                  <w:rPr>
                    <w:noProof/>
                    <w:webHidden/>
                  </w:rPr>
                  <w:fldChar w:fldCharType="begin"/>
                </w:r>
                <w:r w:rsidR="00A17718">
                  <w:rPr>
                    <w:noProof/>
                    <w:webHidden/>
                  </w:rPr>
                  <w:instrText xml:space="preserve"> PAGEREF _Toc21594209 \h </w:instrText>
                </w:r>
                <w:r w:rsidR="00A17718">
                  <w:rPr>
                    <w:noProof/>
                    <w:webHidden/>
                  </w:rPr>
                </w:r>
                <w:r w:rsidR="00A17718">
                  <w:rPr>
                    <w:noProof/>
                    <w:webHidden/>
                  </w:rPr>
                  <w:fldChar w:fldCharType="separate"/>
                </w:r>
                <w:r w:rsidR="003D6A8C">
                  <w:rPr>
                    <w:noProof/>
                    <w:webHidden/>
                  </w:rPr>
                  <w:t>4</w:t>
                </w:r>
                <w:r w:rsidR="00A17718">
                  <w:rPr>
                    <w:noProof/>
                    <w:webHidden/>
                  </w:rPr>
                  <w:fldChar w:fldCharType="end"/>
                </w:r>
              </w:hyperlink>
            </w:p>
            <w:p w14:paraId="49E86A5B" w14:textId="4D423408" w:rsidR="00A17718" w:rsidRDefault="003C17B9">
              <w:pPr>
                <w:pStyle w:val="TOC1"/>
                <w:tabs>
                  <w:tab w:val="right" w:leader="dot" w:pos="9016"/>
                </w:tabs>
                <w:rPr>
                  <w:rFonts w:eastAsiaTheme="minorEastAsia"/>
                  <w:noProof/>
                  <w:lang w:eastAsia="en-GB"/>
                </w:rPr>
              </w:pPr>
              <w:hyperlink w:anchor="_Toc21594210" w:history="1">
                <w:r w:rsidR="00A17718" w:rsidRPr="009269CF">
                  <w:rPr>
                    <w:rStyle w:val="Hyperlink"/>
                    <w:noProof/>
                  </w:rPr>
                  <w:t>Section 2 – Design</w:t>
                </w:r>
                <w:r w:rsidR="00A17718">
                  <w:rPr>
                    <w:noProof/>
                    <w:webHidden/>
                  </w:rPr>
                  <w:tab/>
                </w:r>
                <w:r w:rsidR="00A17718">
                  <w:rPr>
                    <w:noProof/>
                    <w:webHidden/>
                  </w:rPr>
                  <w:fldChar w:fldCharType="begin"/>
                </w:r>
                <w:r w:rsidR="00A17718">
                  <w:rPr>
                    <w:noProof/>
                    <w:webHidden/>
                  </w:rPr>
                  <w:instrText xml:space="preserve"> PAGEREF _Toc21594210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7444F06F" w14:textId="55BC80ED" w:rsidR="00A17718" w:rsidRDefault="003C17B9">
              <w:pPr>
                <w:pStyle w:val="TOC2"/>
                <w:tabs>
                  <w:tab w:val="right" w:leader="dot" w:pos="9016"/>
                </w:tabs>
                <w:rPr>
                  <w:rFonts w:eastAsiaTheme="minorEastAsia"/>
                  <w:noProof/>
                  <w:lang w:eastAsia="en-GB"/>
                </w:rPr>
              </w:pPr>
              <w:hyperlink w:anchor="_Toc21594211" w:history="1">
                <w:r w:rsidR="00A17718" w:rsidRPr="009269CF">
                  <w:rPr>
                    <w:rStyle w:val="Hyperlink"/>
                    <w:noProof/>
                  </w:rPr>
                  <w:t>Part 1 - Introduction</w:t>
                </w:r>
                <w:r w:rsidR="00A17718">
                  <w:rPr>
                    <w:noProof/>
                    <w:webHidden/>
                  </w:rPr>
                  <w:tab/>
                </w:r>
                <w:r w:rsidR="00A17718">
                  <w:rPr>
                    <w:noProof/>
                    <w:webHidden/>
                  </w:rPr>
                  <w:fldChar w:fldCharType="begin"/>
                </w:r>
                <w:r w:rsidR="00A17718">
                  <w:rPr>
                    <w:noProof/>
                    <w:webHidden/>
                  </w:rPr>
                  <w:instrText xml:space="preserve"> PAGEREF _Toc21594211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13C8C830" w14:textId="362308BE" w:rsidR="00A17718" w:rsidRDefault="003C17B9">
              <w:pPr>
                <w:pStyle w:val="TOC2"/>
                <w:tabs>
                  <w:tab w:val="right" w:leader="dot" w:pos="9016"/>
                </w:tabs>
                <w:rPr>
                  <w:rFonts w:eastAsiaTheme="minorEastAsia"/>
                  <w:noProof/>
                  <w:lang w:eastAsia="en-GB"/>
                </w:rPr>
              </w:pPr>
              <w:hyperlink w:anchor="_Toc21594212" w:history="1">
                <w:r w:rsidR="00A17718" w:rsidRPr="009269CF">
                  <w:rPr>
                    <w:rStyle w:val="Hyperlink"/>
                    <w:noProof/>
                  </w:rPr>
                  <w:t>Part 2 - How Kivy works</w:t>
                </w:r>
                <w:r w:rsidR="00A17718">
                  <w:rPr>
                    <w:noProof/>
                    <w:webHidden/>
                  </w:rPr>
                  <w:tab/>
                </w:r>
                <w:r w:rsidR="00A17718">
                  <w:rPr>
                    <w:noProof/>
                    <w:webHidden/>
                  </w:rPr>
                  <w:fldChar w:fldCharType="begin"/>
                </w:r>
                <w:r w:rsidR="00A17718">
                  <w:rPr>
                    <w:noProof/>
                    <w:webHidden/>
                  </w:rPr>
                  <w:instrText xml:space="preserve"> PAGEREF _Toc21594212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18B4A8A4" w14:textId="7E287497" w:rsidR="00A17718" w:rsidRDefault="003C17B9">
              <w:pPr>
                <w:pStyle w:val="TOC3"/>
                <w:tabs>
                  <w:tab w:val="right" w:leader="dot" w:pos="9016"/>
                </w:tabs>
                <w:rPr>
                  <w:rFonts w:eastAsiaTheme="minorEastAsia"/>
                  <w:noProof/>
                  <w:lang w:eastAsia="en-GB"/>
                </w:rPr>
              </w:pPr>
              <w:hyperlink w:anchor="_Toc21594213" w:history="1">
                <w:r w:rsidR="00A17718" w:rsidRPr="009269CF">
                  <w:rPr>
                    <w:rStyle w:val="Hyperlink"/>
                    <w:noProof/>
                  </w:rPr>
                  <w:t>Notes</w:t>
                </w:r>
                <w:r w:rsidR="00A17718">
                  <w:rPr>
                    <w:noProof/>
                    <w:webHidden/>
                  </w:rPr>
                  <w:tab/>
                </w:r>
                <w:r w:rsidR="00A17718">
                  <w:rPr>
                    <w:noProof/>
                    <w:webHidden/>
                  </w:rPr>
                  <w:fldChar w:fldCharType="begin"/>
                </w:r>
                <w:r w:rsidR="00A17718">
                  <w:rPr>
                    <w:noProof/>
                    <w:webHidden/>
                  </w:rPr>
                  <w:instrText xml:space="preserve"> PAGEREF _Toc21594213 \h </w:instrText>
                </w:r>
                <w:r w:rsidR="00A17718">
                  <w:rPr>
                    <w:noProof/>
                    <w:webHidden/>
                  </w:rPr>
                </w:r>
                <w:r w:rsidR="00A17718">
                  <w:rPr>
                    <w:noProof/>
                    <w:webHidden/>
                  </w:rPr>
                  <w:fldChar w:fldCharType="separate"/>
                </w:r>
                <w:r w:rsidR="003D6A8C">
                  <w:rPr>
                    <w:noProof/>
                    <w:webHidden/>
                  </w:rPr>
                  <w:t>9</w:t>
                </w:r>
                <w:r w:rsidR="00A17718">
                  <w:rPr>
                    <w:noProof/>
                    <w:webHidden/>
                  </w:rPr>
                  <w:fldChar w:fldCharType="end"/>
                </w:r>
              </w:hyperlink>
            </w:p>
            <w:p w14:paraId="65B64ED4" w14:textId="5609706A" w:rsidR="00A17718" w:rsidRDefault="003C17B9">
              <w:pPr>
                <w:pStyle w:val="TOC2"/>
                <w:tabs>
                  <w:tab w:val="right" w:leader="dot" w:pos="9016"/>
                </w:tabs>
                <w:rPr>
                  <w:rFonts w:eastAsiaTheme="minorEastAsia"/>
                  <w:noProof/>
                  <w:lang w:eastAsia="en-GB"/>
                </w:rPr>
              </w:pPr>
              <w:hyperlink w:anchor="_Toc21594214" w:history="1">
                <w:r w:rsidR="00A17718" w:rsidRPr="009269CF">
                  <w:rPr>
                    <w:rStyle w:val="Hyperlink"/>
                    <w:noProof/>
                  </w:rPr>
                  <w:t>Part 3 – RegisterPage Class (1.1)</w:t>
                </w:r>
                <w:r w:rsidR="00A17718">
                  <w:rPr>
                    <w:noProof/>
                    <w:webHidden/>
                  </w:rPr>
                  <w:tab/>
                </w:r>
                <w:r w:rsidR="00A17718">
                  <w:rPr>
                    <w:noProof/>
                    <w:webHidden/>
                  </w:rPr>
                  <w:fldChar w:fldCharType="begin"/>
                </w:r>
                <w:r w:rsidR="00A17718">
                  <w:rPr>
                    <w:noProof/>
                    <w:webHidden/>
                  </w:rPr>
                  <w:instrText xml:space="preserve"> PAGEREF _Toc21594214 \h </w:instrText>
                </w:r>
                <w:r w:rsidR="00A17718">
                  <w:rPr>
                    <w:noProof/>
                    <w:webHidden/>
                  </w:rPr>
                </w:r>
                <w:r w:rsidR="00A17718">
                  <w:rPr>
                    <w:noProof/>
                    <w:webHidden/>
                  </w:rPr>
                  <w:fldChar w:fldCharType="separate"/>
                </w:r>
                <w:r w:rsidR="003D6A8C">
                  <w:rPr>
                    <w:noProof/>
                    <w:webHidden/>
                  </w:rPr>
                  <w:t>9</w:t>
                </w:r>
                <w:r w:rsidR="00A17718">
                  <w:rPr>
                    <w:noProof/>
                    <w:webHidden/>
                  </w:rPr>
                  <w:fldChar w:fldCharType="end"/>
                </w:r>
              </w:hyperlink>
            </w:p>
            <w:p w14:paraId="1DFAFE26" w14:textId="48103D9E" w:rsidR="00A17718" w:rsidRDefault="003C17B9">
              <w:pPr>
                <w:pStyle w:val="TOC2"/>
                <w:tabs>
                  <w:tab w:val="right" w:leader="dot" w:pos="9016"/>
                </w:tabs>
                <w:rPr>
                  <w:rFonts w:eastAsiaTheme="minorEastAsia"/>
                  <w:noProof/>
                  <w:lang w:eastAsia="en-GB"/>
                </w:rPr>
              </w:pPr>
              <w:hyperlink w:anchor="_Toc21594215" w:history="1">
                <w:r w:rsidR="00A17718" w:rsidRPr="009269CF">
                  <w:rPr>
                    <w:rStyle w:val="Hyperlink"/>
                    <w:noProof/>
                  </w:rPr>
                  <w:t>Part 4 - LoginPage Class (1.2)</w:t>
                </w:r>
                <w:r w:rsidR="00A17718">
                  <w:rPr>
                    <w:noProof/>
                    <w:webHidden/>
                  </w:rPr>
                  <w:tab/>
                </w:r>
                <w:r w:rsidR="00A17718">
                  <w:rPr>
                    <w:noProof/>
                    <w:webHidden/>
                  </w:rPr>
                  <w:fldChar w:fldCharType="begin"/>
                </w:r>
                <w:r w:rsidR="00A17718">
                  <w:rPr>
                    <w:noProof/>
                    <w:webHidden/>
                  </w:rPr>
                  <w:instrText xml:space="preserve"> PAGEREF _Toc21594215 \h </w:instrText>
                </w:r>
                <w:r w:rsidR="00A17718">
                  <w:rPr>
                    <w:noProof/>
                    <w:webHidden/>
                  </w:rPr>
                </w:r>
                <w:r w:rsidR="00A17718">
                  <w:rPr>
                    <w:noProof/>
                    <w:webHidden/>
                  </w:rPr>
                  <w:fldChar w:fldCharType="separate"/>
                </w:r>
                <w:r w:rsidR="003D6A8C">
                  <w:rPr>
                    <w:noProof/>
                    <w:webHidden/>
                  </w:rPr>
                  <w:t>15</w:t>
                </w:r>
                <w:r w:rsidR="00A17718">
                  <w:rPr>
                    <w:noProof/>
                    <w:webHidden/>
                  </w:rPr>
                  <w:fldChar w:fldCharType="end"/>
                </w:r>
              </w:hyperlink>
            </w:p>
            <w:p w14:paraId="40F4B732" w14:textId="5508A203" w:rsidR="00A17718" w:rsidRDefault="003C17B9">
              <w:pPr>
                <w:pStyle w:val="TOC2"/>
                <w:tabs>
                  <w:tab w:val="right" w:leader="dot" w:pos="9016"/>
                </w:tabs>
                <w:rPr>
                  <w:rFonts w:eastAsiaTheme="minorEastAsia"/>
                  <w:noProof/>
                  <w:lang w:eastAsia="en-GB"/>
                </w:rPr>
              </w:pPr>
              <w:hyperlink w:anchor="_Toc21594216" w:history="1">
                <w:r w:rsidR="00A17718" w:rsidRPr="009269CF">
                  <w:rPr>
                    <w:rStyle w:val="Hyperlink"/>
                    <w:noProof/>
                  </w:rPr>
                  <w:t>Part 5 - AddLocationForm (1.3)</w:t>
                </w:r>
                <w:r w:rsidR="00A17718">
                  <w:rPr>
                    <w:noProof/>
                    <w:webHidden/>
                  </w:rPr>
                  <w:tab/>
                </w:r>
                <w:r w:rsidR="00A17718">
                  <w:rPr>
                    <w:noProof/>
                    <w:webHidden/>
                  </w:rPr>
                  <w:fldChar w:fldCharType="begin"/>
                </w:r>
                <w:r w:rsidR="00A17718">
                  <w:rPr>
                    <w:noProof/>
                    <w:webHidden/>
                  </w:rPr>
                  <w:instrText xml:space="preserve"> PAGEREF _Toc21594216 \h </w:instrText>
                </w:r>
                <w:r w:rsidR="00A17718">
                  <w:rPr>
                    <w:noProof/>
                    <w:webHidden/>
                  </w:rPr>
                </w:r>
                <w:r w:rsidR="00A17718">
                  <w:rPr>
                    <w:noProof/>
                    <w:webHidden/>
                  </w:rPr>
                  <w:fldChar w:fldCharType="separate"/>
                </w:r>
                <w:r w:rsidR="003D6A8C">
                  <w:rPr>
                    <w:noProof/>
                    <w:webHidden/>
                  </w:rPr>
                  <w:t>19</w:t>
                </w:r>
                <w:r w:rsidR="00A17718">
                  <w:rPr>
                    <w:noProof/>
                    <w:webHidden/>
                  </w:rPr>
                  <w:fldChar w:fldCharType="end"/>
                </w:r>
              </w:hyperlink>
            </w:p>
            <w:p w14:paraId="0724C645" w14:textId="67A30DD8" w:rsidR="00A17718" w:rsidRDefault="003C17B9">
              <w:pPr>
                <w:pStyle w:val="TOC2"/>
                <w:tabs>
                  <w:tab w:val="right" w:leader="dot" w:pos="9016"/>
                </w:tabs>
                <w:rPr>
                  <w:rFonts w:eastAsiaTheme="minorEastAsia"/>
                  <w:noProof/>
                  <w:lang w:eastAsia="en-GB"/>
                </w:rPr>
              </w:pPr>
              <w:hyperlink w:anchor="_Toc21594217" w:history="1">
                <w:r w:rsidR="00A17718" w:rsidRPr="009269CF">
                  <w:rPr>
                    <w:rStyle w:val="Hyperlink"/>
                    <w:noProof/>
                  </w:rPr>
                  <w:t>Part 5 – ICAOFinder</w:t>
                </w:r>
                <w:r w:rsidR="00A17718">
                  <w:rPr>
                    <w:noProof/>
                    <w:webHidden/>
                  </w:rPr>
                  <w:tab/>
                </w:r>
                <w:r w:rsidR="00A17718">
                  <w:rPr>
                    <w:noProof/>
                    <w:webHidden/>
                  </w:rPr>
                  <w:fldChar w:fldCharType="begin"/>
                </w:r>
                <w:r w:rsidR="00A17718">
                  <w:rPr>
                    <w:noProof/>
                    <w:webHidden/>
                  </w:rPr>
                  <w:instrText xml:space="preserve"> PAGEREF _Toc21594217 \h </w:instrText>
                </w:r>
                <w:r w:rsidR="00A17718">
                  <w:rPr>
                    <w:noProof/>
                    <w:webHidden/>
                  </w:rPr>
                </w:r>
                <w:r w:rsidR="00A17718">
                  <w:rPr>
                    <w:noProof/>
                    <w:webHidden/>
                  </w:rPr>
                  <w:fldChar w:fldCharType="separate"/>
                </w:r>
                <w:r w:rsidR="003D6A8C">
                  <w:rPr>
                    <w:noProof/>
                    <w:webHidden/>
                  </w:rPr>
                  <w:t>23</w:t>
                </w:r>
                <w:r w:rsidR="00A17718">
                  <w:rPr>
                    <w:noProof/>
                    <w:webHidden/>
                  </w:rPr>
                  <w:fldChar w:fldCharType="end"/>
                </w:r>
              </w:hyperlink>
            </w:p>
            <w:p w14:paraId="06B7A2D1" w14:textId="74E99578"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75A2D1EF" w14:textId="77777777" w:rsidR="00C57644" w:rsidRDefault="00C57644" w:rsidP="00C57644">
      <w:pPr>
        <w:pStyle w:val="Heading1"/>
      </w:pPr>
      <w:bookmarkStart w:id="0" w:name="_Toc21594204"/>
      <w:r>
        <w:t>Section 1 – Analysis</w:t>
      </w:r>
      <w:bookmarkEnd w:id="0"/>
    </w:p>
    <w:p w14:paraId="025CBC28" w14:textId="338A3FD5" w:rsidR="00C57644" w:rsidRDefault="00C57644" w:rsidP="00C57644">
      <w:pPr>
        <w:pStyle w:val="Heading2"/>
      </w:pPr>
      <w:bookmarkStart w:id="1" w:name="_Toc21594205"/>
      <w:r>
        <w:t>Part 1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5E00C8AD" w:rsidR="00D837BE" w:rsidRDefault="00D837BE" w:rsidP="00D837BE">
      <w:pPr>
        <w:pStyle w:val="Heading2"/>
      </w:pPr>
      <w:bookmarkStart w:id="2" w:name="_Toc21594206"/>
      <w:r>
        <w:t>Part 2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4ECFCAFD"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3846FC7C" w14:textId="77777777" w:rsidR="0088481B" w:rsidRDefault="0088481B" w:rsidP="00573166"/>
    <w:p w14:paraId="2F66EAC5" w14:textId="2B72A5B6" w:rsidR="004E3492" w:rsidRDefault="004E3492" w:rsidP="004E3492">
      <w:pPr>
        <w:pStyle w:val="Heading2"/>
      </w:pPr>
      <w:bookmarkStart w:id="3" w:name="_Toc21594207"/>
      <w:r>
        <w:t xml:space="preserve">Part 3 – </w:t>
      </w:r>
      <w:r w:rsidR="00932978">
        <w:t>H</w:t>
      </w:r>
      <w:r w:rsidR="00932978" w:rsidRPr="00932978">
        <w:t>ow the problem can be solved by computational methods</w:t>
      </w:r>
      <w:bookmarkEnd w:id="3"/>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07E86A90"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proofErr w:type="spellStart"/>
      <w:r w:rsidR="00474958">
        <w:t>color-blind</w:t>
      </w:r>
      <w:proofErr w:type="spellEnd"/>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lastRenderedPageBreak/>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742F909" w:rsidR="0088481B" w:rsidRPr="0088481B" w:rsidRDefault="0088481B" w:rsidP="0088481B">
      <w:pPr>
        <w:pStyle w:val="Heading2"/>
      </w:pPr>
      <w:bookmarkStart w:id="4" w:name="_Toc21594208"/>
      <w:r>
        <w:t>Part 4 – Software and Hardware requir</w:t>
      </w:r>
      <w:r w:rsidR="00EF5E88">
        <w:t>e</w:t>
      </w:r>
      <w:r>
        <w:t>ments</w:t>
      </w:r>
      <w:bookmarkEnd w:id="4"/>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4E143CC7" w:rsidR="00955037" w:rsidRDefault="00955037" w:rsidP="00955037">
      <w:pPr>
        <w:pStyle w:val="Heading2"/>
      </w:pPr>
      <w:bookmarkStart w:id="5" w:name="_Toc21594209"/>
      <w:r>
        <w:t xml:space="preserve">Part </w:t>
      </w:r>
      <w:r w:rsidR="0088481B">
        <w:t>5</w:t>
      </w:r>
      <w:r>
        <w:t xml:space="preserve"> – Success Criteria</w:t>
      </w:r>
      <w:bookmarkEnd w:id="5"/>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 xml:space="preserve">This ensures that nobody who may have acquired access to the user’s data cannot read their password off right away. Using salt ensures that </w:t>
            </w:r>
            <w:r>
              <w:lastRenderedPageBreak/>
              <w:t>hackers cannot use rainbow tables to get the passwords of users.</w:t>
            </w:r>
          </w:p>
        </w:tc>
        <w:tc>
          <w:tcPr>
            <w:tcW w:w="2081" w:type="dxa"/>
          </w:tcPr>
          <w:p w14:paraId="1E37076A" w14:textId="3C0F57DD" w:rsidR="003B24C2" w:rsidRDefault="003B24C2" w:rsidP="007C566D">
            <w:r>
              <w:lastRenderedPageBreak/>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Fire in some inputs which should not make the user log in e.g. no password filled or the username not existing</w:t>
            </w:r>
          </w:p>
        </w:tc>
      </w:tr>
      <w:tr w:rsidR="003B24C2" w14:paraId="49008D51" w14:textId="7F46EC91" w:rsidTr="003B24C2">
        <w:tc>
          <w:tcPr>
            <w:tcW w:w="846" w:type="dxa"/>
          </w:tcPr>
          <w:p w14:paraId="52CAAD3E" w14:textId="6D59B759" w:rsidR="003B24C2" w:rsidRDefault="003B24C2" w:rsidP="007C566D">
            <w:r>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 xml:space="preserve">Fire in some correct data (can be done at same time as matching the hashes) if the main </w:t>
            </w:r>
            <w:r>
              <w:lastRenderedPageBreak/>
              <w:t>screen loads then we’re Gucci</w:t>
            </w:r>
          </w:p>
        </w:tc>
      </w:tr>
      <w:tr w:rsidR="003B24C2" w14:paraId="284E90AD" w14:textId="74ACE1C6" w:rsidTr="003B24C2">
        <w:tc>
          <w:tcPr>
            <w:tcW w:w="846" w:type="dxa"/>
          </w:tcPr>
          <w:p w14:paraId="6B1C65F9" w14:textId="6A8383DC" w:rsidR="003B24C2" w:rsidRDefault="003B24C2" w:rsidP="007C566D">
            <w:r>
              <w:lastRenderedPageBreak/>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bookmarkStart w:id="6" w:name="_GoBack"/>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lastRenderedPageBreak/>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bookmarkEnd w:id="6"/>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1CC6D606" w:rsidR="003B24C2" w:rsidRDefault="003B24C2" w:rsidP="007C566D">
            <w:r>
              <w:t>Kinda obvious innit.</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7" w:name="_Toc21594210"/>
      <w:r>
        <w:t>Section 2 – Design</w:t>
      </w:r>
      <w:bookmarkEnd w:id="7"/>
    </w:p>
    <w:p w14:paraId="3D467EE9" w14:textId="3F71204A" w:rsidR="00EE3BBA" w:rsidRDefault="00EE3BBA" w:rsidP="00EE3BBA">
      <w:pPr>
        <w:pStyle w:val="Heading2"/>
      </w:pPr>
      <w:bookmarkStart w:id="8" w:name="_Toc21594211"/>
      <w:r>
        <w:t>Part 1 - Introduction</w:t>
      </w:r>
      <w:bookmarkEnd w:id="8"/>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lastRenderedPageBreak/>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9" w:name="_Toc21594212"/>
      <w:r>
        <w:t>Part 2 - How Kivy works</w:t>
      </w:r>
      <w:bookmarkEnd w:id="9"/>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8"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9"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0" w:name="_Toc21594213"/>
      <w:r>
        <w:lastRenderedPageBreak/>
        <w:t>Notes</w:t>
      </w:r>
      <w:bookmarkEnd w:id="10"/>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 xml:space="preserve">BoxLayout class from </w:t>
      </w:r>
      <w:proofErr w:type="gramStart"/>
      <w:r>
        <w:t>kivy.uix.boxlayout</w:t>
      </w:r>
      <w:proofErr w:type="gramEnd"/>
      <w:r>
        <w:t xml:space="preserve"> for the layout system for our app</w:t>
      </w:r>
    </w:p>
    <w:p w14:paraId="62A12EE2" w14:textId="77777777" w:rsidR="00EE3BBA" w:rsidRDefault="00EE3BBA" w:rsidP="00EE3BBA">
      <w:pPr>
        <w:pStyle w:val="ListParagraph"/>
        <w:numPr>
          <w:ilvl w:val="0"/>
          <w:numId w:val="5"/>
        </w:numPr>
      </w:pPr>
      <w:r>
        <w:t xml:space="preserve">DropDown class from </w:t>
      </w:r>
      <w:proofErr w:type="gramStart"/>
      <w:r>
        <w:t>kivy.uix.dropdown</w:t>
      </w:r>
      <w:proofErr w:type="gramEnd"/>
      <w:r>
        <w:t xml:space="preserve"> to be able to use the dropdown widget</w:t>
      </w:r>
    </w:p>
    <w:p w14:paraId="5C908C0F" w14:textId="77777777" w:rsidR="00EE3BBA" w:rsidRDefault="00EE3BBA" w:rsidP="00EE3BBA">
      <w:pPr>
        <w:pStyle w:val="ListParagraph"/>
        <w:numPr>
          <w:ilvl w:val="0"/>
          <w:numId w:val="5"/>
        </w:numPr>
      </w:pPr>
      <w:r>
        <w:t xml:space="preserve">ObjectProperty class from </w:t>
      </w:r>
      <w:proofErr w:type="gramStart"/>
      <w:r w:rsidRPr="00C96D95">
        <w:t>kivy.properties</w:t>
      </w:r>
      <w:proofErr w:type="gramEnd"/>
      <w:r>
        <w:t xml:space="preserve"> so we can call for an object property from the kv code (explained below)</w:t>
      </w:r>
    </w:p>
    <w:p w14:paraId="305A143C" w14:textId="77777777" w:rsidR="00EE3BBA" w:rsidRDefault="00EE3BBA" w:rsidP="00EE3BBA">
      <w:pPr>
        <w:pStyle w:val="ListParagraph"/>
        <w:numPr>
          <w:ilvl w:val="0"/>
          <w:numId w:val="5"/>
        </w:numPr>
      </w:pPr>
      <w:r>
        <w:t xml:space="preserve">UrlRequest from </w:t>
      </w:r>
      <w:proofErr w:type="gramStart"/>
      <w:r>
        <w:t>kivy.network</w:t>
      </w:r>
      <w:proofErr w:type="gramEnd"/>
      <w:r>
        <w:t>.urlrequest to be able to make web requests for our weather</w:t>
      </w:r>
    </w:p>
    <w:p w14:paraId="0AC71426" w14:textId="77777777" w:rsidR="00EE3BBA" w:rsidRDefault="00EE3BBA" w:rsidP="00EE3BBA">
      <w:pPr>
        <w:pStyle w:val="ListParagraph"/>
        <w:numPr>
          <w:ilvl w:val="0"/>
          <w:numId w:val="5"/>
        </w:numPr>
      </w:pPr>
      <w:r>
        <w:t xml:space="preserve">Screen and ScreenManager classes from </w:t>
      </w:r>
      <w:proofErr w:type="gramStart"/>
      <w:r>
        <w:t>kivy.uix.screenmanager</w:t>
      </w:r>
      <w:proofErr w:type="gramEnd"/>
      <w:r>
        <w:t xml:space="preserve">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 xml:space="preserve">pseudocode for python code, when something like varname = </w:t>
      </w:r>
      <w:proofErr w:type="gramStart"/>
      <w:r>
        <w:t>ObjectProperty(</w:t>
      </w:r>
      <w:proofErr w:type="gramEnd"/>
      <w:r>
        <w:t>)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1" w:name="_Toc21594214"/>
      <w:r>
        <w:t>Part 3 – RegisterPage Class (1.1)</w:t>
      </w:r>
      <w:bookmarkEnd w:id="11"/>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code (</w:t>
      </w:r>
      <w:r w:rsidR="00EF1FB9">
        <w:t>e.g.</w:t>
      </w:r>
      <w:r w:rsidR="00EE0202">
        <w:t>: username_input: username with the same for new properties password_input and email_input)</w:t>
      </w:r>
      <w:r w:rsidR="009C2AA3">
        <w:t xml:space="preserve">. </w:t>
      </w:r>
    </w:p>
    <w:p w14:paraId="6952A735" w14:textId="268EC033" w:rsidR="00E50B79" w:rsidRDefault="00E50B79" w:rsidP="009E06C5">
      <w:r>
        <w:t>Next, there will be an anchor layout (</w:t>
      </w:r>
      <w:proofErr w:type="spellStart"/>
      <w:r>
        <w:t>who’s</w:t>
      </w:r>
      <w:proofErr w:type="spellEnd"/>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w:t>
      </w:r>
      <w:proofErr w:type="gramStart"/>
      <w:r w:rsidR="0006225A">
        <w:t>ObjectProperty(</w:t>
      </w:r>
      <w:proofErr w:type="gramEnd"/>
      <w:r w:rsidR="0006225A">
        <w:t>),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lastRenderedPageBreak/>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2"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2"/>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proofErr w:type="spellStart"/>
            <w:r>
              <w:t>register_validation</w:t>
            </w:r>
            <w:proofErr w:type="spellEnd"/>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lastRenderedPageBreak/>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675AC0F3" w:rsidR="00232623" w:rsidRDefault="00CC7C74" w:rsidP="009E06C5">
      <w:r>
        <w:t>What it should look like:</w:t>
      </w:r>
    </w:p>
    <w:p w14:paraId="32E216D6" w14:textId="0D921326" w:rsidR="00CC7C74" w:rsidRDefault="00AD3C26" w:rsidP="009E06C5">
      <w:r w:rsidRPr="00AD3C26">
        <w:rPr>
          <w:noProof/>
        </w:rPr>
        <w:lastRenderedPageBreak/>
        <w:drawing>
          <wp:anchor distT="0" distB="0" distL="114300" distR="114300" simplePos="0" relativeHeight="251688960" behindDoc="1" locked="0" layoutInCell="1" allowOverlap="1" wp14:anchorId="5C7E4D54" wp14:editId="0F37A407">
            <wp:simplePos x="0" y="0"/>
            <wp:positionH relativeFrom="margin">
              <wp:posOffset>-476250</wp:posOffset>
            </wp:positionH>
            <wp:positionV relativeFrom="paragraph">
              <wp:posOffset>545782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1" locked="0" layoutInCell="1" allowOverlap="1" wp14:anchorId="0FEF4051" wp14:editId="5921B7B0">
            <wp:simplePos x="0" y="0"/>
            <wp:positionH relativeFrom="margin">
              <wp:posOffset>85725</wp:posOffset>
            </wp:positionH>
            <wp:positionV relativeFrom="paragraph">
              <wp:posOffset>295275</wp:posOffset>
            </wp:positionV>
            <wp:extent cx="5238750" cy="4703445"/>
            <wp:effectExtent l="0" t="0" r="0" b="1905"/>
            <wp:wrapTight wrapText="bothSides">
              <wp:wrapPolygon edited="0">
                <wp:start x="0" y="0"/>
                <wp:lineTo x="0" y="21521"/>
                <wp:lineTo x="21521" y="21521"/>
                <wp:lineTo x="2152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38750" cy="4703445"/>
                    </a:xfrm>
                    <a:prstGeom prst="rect">
                      <a:avLst/>
                    </a:prstGeom>
                  </pic:spPr>
                </pic:pic>
              </a:graphicData>
            </a:graphic>
            <wp14:sizeRelH relativeFrom="page">
              <wp14:pctWidth>0</wp14:pctWidth>
            </wp14:sizeRelH>
            <wp14:sizeRelV relativeFrom="page">
              <wp14:pctHeight>0</wp14:pctHeight>
            </wp14:sizeRelV>
          </wp:anchor>
        </w:drawing>
      </w:r>
    </w:p>
    <w:p w14:paraId="37F54816" w14:textId="7B1970D0" w:rsidR="00AD3C26" w:rsidRPr="00AD3C26" w:rsidRDefault="00AD3C26" w:rsidP="00AD3C26"/>
    <w:p w14:paraId="1A09D0E7" w14:textId="059FF2C8" w:rsidR="00AD3C26" w:rsidRPr="00AD3C26" w:rsidRDefault="00AD3C26" w:rsidP="00AD3C26"/>
    <w:p w14:paraId="6431935C" w14:textId="5CEF0CCF" w:rsidR="00AD3C26" w:rsidRPr="00AD3C26" w:rsidRDefault="00AD3C26" w:rsidP="00AD3C26"/>
    <w:p w14:paraId="59CB399D" w14:textId="646E22C3" w:rsidR="00AD3C26" w:rsidRPr="00AD3C26" w:rsidRDefault="00AD3C26" w:rsidP="00AD3C26"/>
    <w:p w14:paraId="70386DCD" w14:textId="3FD93EF1" w:rsidR="00AD3C26" w:rsidRPr="00AD3C26" w:rsidRDefault="00AD3C26" w:rsidP="00AD3C26"/>
    <w:p w14:paraId="0C508BEE" w14:textId="0914DDEA" w:rsidR="00AD3C26" w:rsidRPr="00AD3C26" w:rsidRDefault="00AD3C26" w:rsidP="00AD3C26"/>
    <w:p w14:paraId="0092132F" w14:textId="7EF695E3" w:rsidR="00AD3C26" w:rsidRPr="00AD3C26" w:rsidRDefault="00AD3C26" w:rsidP="00AD3C26"/>
    <w:p w14:paraId="54E11EED" w14:textId="5B6C3A0B" w:rsidR="00AD3C26" w:rsidRPr="00AD3C26" w:rsidRDefault="00AD3C26" w:rsidP="00AD3C26"/>
    <w:p w14:paraId="61FBB0EE" w14:textId="0FBF7ABF" w:rsidR="00AD3C26" w:rsidRPr="00AD3C26" w:rsidRDefault="00AD3C26" w:rsidP="00AD3C26"/>
    <w:p w14:paraId="3FD4B486" w14:textId="5E1E48ED" w:rsidR="00AD3C26" w:rsidRPr="00AD3C26" w:rsidRDefault="00AD3C26" w:rsidP="00AD3C26"/>
    <w:p w14:paraId="4AE09A8B" w14:textId="2595964C" w:rsidR="00AD3C26" w:rsidRPr="00AD3C26" w:rsidRDefault="00AD3C26" w:rsidP="00AD3C26"/>
    <w:p w14:paraId="76B3A63E" w14:textId="64FD810C" w:rsidR="00AD3C26" w:rsidRPr="00AD3C26" w:rsidRDefault="00AD3C26" w:rsidP="00AD3C26"/>
    <w:p w14:paraId="6C4C922F" w14:textId="5090F355" w:rsidR="00AD3C26" w:rsidRPr="00AD3C26" w:rsidRDefault="00AD3C26" w:rsidP="00AD3C26"/>
    <w:p w14:paraId="63D3F133" w14:textId="54D90BE4" w:rsidR="00AD3C26" w:rsidRPr="00AD3C26" w:rsidRDefault="00AD3C26" w:rsidP="00AD3C26"/>
    <w:p w14:paraId="25AA05EB" w14:textId="06B1C4EB" w:rsidR="00AD3C26" w:rsidRPr="00AD3C26" w:rsidRDefault="00AD3C26" w:rsidP="00AD3C26"/>
    <w:p w14:paraId="6CDC15DA" w14:textId="523F4C06" w:rsidR="00AD3C26" w:rsidRPr="00AD3C26" w:rsidRDefault="00AD3C26" w:rsidP="00AD3C26"/>
    <w:p w14:paraId="61545785" w14:textId="7BAE853F" w:rsidR="00AD3C26" w:rsidRDefault="00AD3C26" w:rsidP="00AD3C26"/>
    <w:p w14:paraId="713AAC5B" w14:textId="727EDBD0" w:rsidR="00AD3C26" w:rsidRPr="00AD3C26" w:rsidRDefault="00962CB4" w:rsidP="00AD3C26">
      <w:r>
        <w:t xml:space="preserve">CHANGE SCREENSHOT ^ </w:t>
      </w:r>
      <w:r w:rsidR="00AD3C26">
        <w:t>Pseudocode</w:t>
      </w:r>
    </w:p>
    <w:p w14:paraId="69B97199" w14:textId="2EEA8CDE" w:rsidR="00CC7C74" w:rsidRDefault="00AD3C26" w:rsidP="009E06C5">
      <w:r w:rsidRPr="00AD3C26">
        <w:rPr>
          <w:noProof/>
        </w:rPr>
        <w:lastRenderedPageBreak/>
        <w:drawing>
          <wp:anchor distT="0" distB="0" distL="114300" distR="114300" simplePos="0" relativeHeight="251689984" behindDoc="1" locked="0" layoutInCell="1" allowOverlap="1" wp14:anchorId="0CA226B9" wp14:editId="1D11F0A6">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4080" behindDoc="1" locked="0" layoutInCell="1" allowOverlap="1" wp14:anchorId="628184B7" wp14:editId="3CF16F60">
            <wp:simplePos x="0" y="0"/>
            <wp:positionH relativeFrom="margin">
              <wp:posOffset>-514350</wp:posOffset>
            </wp:positionH>
            <wp:positionV relativeFrom="paragraph">
              <wp:posOffset>0</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7936" behindDoc="1" locked="0" layoutInCell="1" allowOverlap="1" wp14:anchorId="7DB5D75F" wp14:editId="749D59E0">
            <wp:simplePos x="0" y="0"/>
            <wp:positionH relativeFrom="margin">
              <wp:posOffset>-495300</wp:posOffset>
            </wp:positionH>
            <wp:positionV relativeFrom="paragraph">
              <wp:posOffset>190500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8D878C" w14:textId="3063F010"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PUT IN TEST DATA</w:t>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800F17">
            <w:r>
              <w:t>Test number</w:t>
            </w:r>
          </w:p>
        </w:tc>
        <w:tc>
          <w:tcPr>
            <w:tcW w:w="3748" w:type="dxa"/>
          </w:tcPr>
          <w:p w14:paraId="212B89B7" w14:textId="77777777" w:rsidR="005D57DE" w:rsidRDefault="005D57DE" w:rsidP="00800F17">
            <w:r>
              <w:t>What are we testing for</w:t>
            </w:r>
          </w:p>
        </w:tc>
        <w:tc>
          <w:tcPr>
            <w:tcW w:w="2126" w:type="dxa"/>
          </w:tcPr>
          <w:p w14:paraId="1E4EE33C" w14:textId="77777777" w:rsidR="005D57DE" w:rsidRDefault="005D57DE" w:rsidP="00800F17">
            <w:r>
              <w:t>Expected result</w:t>
            </w:r>
          </w:p>
        </w:tc>
        <w:tc>
          <w:tcPr>
            <w:tcW w:w="2552" w:type="dxa"/>
          </w:tcPr>
          <w:p w14:paraId="53703FA6" w14:textId="77777777" w:rsidR="005D57DE" w:rsidRDefault="005D57DE" w:rsidP="00800F17">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800F17">
            <w:r>
              <w:t>Test number</w:t>
            </w:r>
          </w:p>
        </w:tc>
        <w:tc>
          <w:tcPr>
            <w:tcW w:w="1984" w:type="dxa"/>
          </w:tcPr>
          <w:p w14:paraId="41E91FC3" w14:textId="77777777" w:rsidR="005D57DE" w:rsidRDefault="005D57DE" w:rsidP="00800F17">
            <w:r>
              <w:t>What are we testing for</w:t>
            </w:r>
          </w:p>
        </w:tc>
        <w:tc>
          <w:tcPr>
            <w:tcW w:w="3119" w:type="dxa"/>
          </w:tcPr>
          <w:p w14:paraId="27744C2A" w14:textId="77777777" w:rsidR="005D57DE" w:rsidRDefault="005D57DE" w:rsidP="00800F17">
            <w:r>
              <w:t>Expected result</w:t>
            </w:r>
          </w:p>
        </w:tc>
        <w:tc>
          <w:tcPr>
            <w:tcW w:w="3260" w:type="dxa"/>
          </w:tcPr>
          <w:p w14:paraId="339AB64F" w14:textId="77777777" w:rsidR="005D57DE" w:rsidRDefault="005D57DE" w:rsidP="00800F17">
            <w:r>
              <w:t>Test data</w:t>
            </w:r>
          </w:p>
        </w:tc>
      </w:tr>
      <w:tr w:rsidR="005D57DE" w14:paraId="2D209082" w14:textId="77777777" w:rsidTr="005D57DE">
        <w:tc>
          <w:tcPr>
            <w:tcW w:w="988" w:type="dxa"/>
          </w:tcPr>
          <w:p w14:paraId="5283DDF9" w14:textId="7C09AEEA" w:rsidR="005D57DE" w:rsidRDefault="00D53D14" w:rsidP="00800F17">
            <w:r>
              <w:t>3</w:t>
            </w:r>
          </w:p>
        </w:tc>
        <w:tc>
          <w:tcPr>
            <w:tcW w:w="1984" w:type="dxa"/>
          </w:tcPr>
          <w:p w14:paraId="27E772A0" w14:textId="77777777" w:rsidR="005D57DE" w:rsidRDefault="005D57DE" w:rsidP="00800F17">
            <w:r>
              <w:t>Test validation process, no username</w:t>
            </w:r>
          </w:p>
        </w:tc>
        <w:tc>
          <w:tcPr>
            <w:tcW w:w="3119" w:type="dxa"/>
          </w:tcPr>
          <w:p w14:paraId="75251D71" w14:textId="77777777" w:rsidR="005D57DE" w:rsidRDefault="005D57DE" w:rsidP="00800F17">
            <w:r>
              <w:t>Expect to see “Form not completed” show up in the confirmation text area and for no registration to continue.</w:t>
            </w:r>
          </w:p>
        </w:tc>
        <w:tc>
          <w:tcPr>
            <w:tcW w:w="3260" w:type="dxa"/>
          </w:tcPr>
          <w:p w14:paraId="2BE77688" w14:textId="77777777" w:rsidR="005D57DE" w:rsidRDefault="005D57DE" w:rsidP="00800F17">
            <w:r>
              <w:t>Random strings entered for password and email, nothing in username input box.</w:t>
            </w:r>
          </w:p>
        </w:tc>
      </w:tr>
      <w:tr w:rsidR="005D57DE" w14:paraId="602105C4" w14:textId="77777777" w:rsidTr="005D57DE">
        <w:tc>
          <w:tcPr>
            <w:tcW w:w="988" w:type="dxa"/>
          </w:tcPr>
          <w:p w14:paraId="555497F4" w14:textId="77C20423" w:rsidR="005D57DE" w:rsidRDefault="00D53D14" w:rsidP="00800F17">
            <w:r>
              <w:t>4</w:t>
            </w:r>
          </w:p>
        </w:tc>
        <w:tc>
          <w:tcPr>
            <w:tcW w:w="1984" w:type="dxa"/>
          </w:tcPr>
          <w:p w14:paraId="2956457B" w14:textId="77777777" w:rsidR="005D57DE" w:rsidRDefault="005D57DE" w:rsidP="00800F17">
            <w:r>
              <w:t>Test validation process, no password</w:t>
            </w:r>
          </w:p>
        </w:tc>
        <w:tc>
          <w:tcPr>
            <w:tcW w:w="3119" w:type="dxa"/>
          </w:tcPr>
          <w:p w14:paraId="6DB4515A" w14:textId="77777777" w:rsidR="005D57DE" w:rsidRDefault="005D57DE" w:rsidP="00800F17">
            <w:r>
              <w:t>^</w:t>
            </w:r>
          </w:p>
        </w:tc>
        <w:tc>
          <w:tcPr>
            <w:tcW w:w="3260" w:type="dxa"/>
          </w:tcPr>
          <w:p w14:paraId="39A1E973" w14:textId="77777777" w:rsidR="005D57DE" w:rsidRDefault="005D57DE" w:rsidP="00800F17">
            <w:r>
              <w:t>Random strings entered for username and email, noting in password input box.</w:t>
            </w:r>
          </w:p>
        </w:tc>
      </w:tr>
      <w:tr w:rsidR="005D57DE" w14:paraId="3AEA19FB" w14:textId="77777777" w:rsidTr="005D57DE">
        <w:tc>
          <w:tcPr>
            <w:tcW w:w="988" w:type="dxa"/>
          </w:tcPr>
          <w:p w14:paraId="6DE71175" w14:textId="67E300CE" w:rsidR="005D57DE" w:rsidRDefault="00D53D14" w:rsidP="00800F17">
            <w:r>
              <w:t>5</w:t>
            </w:r>
          </w:p>
        </w:tc>
        <w:tc>
          <w:tcPr>
            <w:tcW w:w="1984" w:type="dxa"/>
          </w:tcPr>
          <w:p w14:paraId="5495ACDD" w14:textId="77777777" w:rsidR="005D57DE" w:rsidRDefault="005D57DE" w:rsidP="00800F17">
            <w:r>
              <w:t>Test validation process, no email</w:t>
            </w:r>
          </w:p>
        </w:tc>
        <w:tc>
          <w:tcPr>
            <w:tcW w:w="3119" w:type="dxa"/>
          </w:tcPr>
          <w:p w14:paraId="0D1581C4" w14:textId="77777777" w:rsidR="005D57DE" w:rsidRDefault="005D57DE" w:rsidP="00800F17">
            <w:r>
              <w:t>^</w:t>
            </w:r>
          </w:p>
        </w:tc>
        <w:tc>
          <w:tcPr>
            <w:tcW w:w="3260" w:type="dxa"/>
          </w:tcPr>
          <w:p w14:paraId="0D1FE9C3" w14:textId="77777777" w:rsidR="005D57DE" w:rsidRDefault="005D57DE" w:rsidP="00800F17">
            <w:r>
              <w:t>Random strings entered for password and username, noting in email input box.</w:t>
            </w:r>
          </w:p>
        </w:tc>
      </w:tr>
      <w:tr w:rsidR="005D57DE" w14:paraId="2E4FEAC8" w14:textId="77777777" w:rsidTr="005D57DE">
        <w:tc>
          <w:tcPr>
            <w:tcW w:w="988" w:type="dxa"/>
          </w:tcPr>
          <w:p w14:paraId="41F3879A" w14:textId="246A7EC8" w:rsidR="005D57DE" w:rsidRDefault="00D53D14" w:rsidP="00800F17">
            <w:r>
              <w:t>6</w:t>
            </w:r>
          </w:p>
          <w:p w14:paraId="36A5FB7C" w14:textId="77777777" w:rsidR="005D57DE" w:rsidRDefault="005D57DE" w:rsidP="00800F17"/>
          <w:p w14:paraId="18AD840A" w14:textId="77777777" w:rsidR="005D57DE" w:rsidRPr="00B270DE" w:rsidRDefault="005D57DE" w:rsidP="00800F17">
            <w:pPr>
              <w:jc w:val="center"/>
            </w:pPr>
          </w:p>
        </w:tc>
        <w:tc>
          <w:tcPr>
            <w:tcW w:w="1984" w:type="dxa"/>
          </w:tcPr>
          <w:p w14:paraId="53AF2BC1" w14:textId="77777777" w:rsidR="005D57DE" w:rsidRDefault="005D57DE" w:rsidP="00800F17">
            <w:r>
              <w:t>Test validation, already existing user</w:t>
            </w:r>
          </w:p>
        </w:tc>
        <w:tc>
          <w:tcPr>
            <w:tcW w:w="3119" w:type="dxa"/>
          </w:tcPr>
          <w:p w14:paraId="022E66D4" w14:textId="77777777" w:rsidR="005D57DE" w:rsidRDefault="005D57DE" w:rsidP="00800F17">
            <w:r>
              <w:t>“Username or email is already taken” warning message.</w:t>
            </w:r>
          </w:p>
        </w:tc>
        <w:tc>
          <w:tcPr>
            <w:tcW w:w="3260" w:type="dxa"/>
          </w:tcPr>
          <w:p w14:paraId="492B9314" w14:textId="77777777" w:rsidR="005D57DE" w:rsidRDefault="005D57DE" w:rsidP="00800F17">
            <w:r>
              <w:t>Username = “f”, password and email have random strings</w:t>
            </w:r>
          </w:p>
        </w:tc>
      </w:tr>
      <w:tr w:rsidR="005D57DE" w14:paraId="08191CC0" w14:textId="77777777" w:rsidTr="005D57DE">
        <w:tc>
          <w:tcPr>
            <w:tcW w:w="988" w:type="dxa"/>
          </w:tcPr>
          <w:p w14:paraId="4AEECF1A" w14:textId="0BB40660" w:rsidR="005D57DE" w:rsidRDefault="00D53D14" w:rsidP="00800F17">
            <w:r>
              <w:t>7</w:t>
            </w:r>
          </w:p>
        </w:tc>
        <w:tc>
          <w:tcPr>
            <w:tcW w:w="1984" w:type="dxa"/>
          </w:tcPr>
          <w:p w14:paraId="468BE71F" w14:textId="77777777" w:rsidR="005D57DE" w:rsidRDefault="005D57DE" w:rsidP="00800F17">
            <w:r>
              <w:t>Testing validation, existing email</w:t>
            </w:r>
          </w:p>
        </w:tc>
        <w:tc>
          <w:tcPr>
            <w:tcW w:w="3119" w:type="dxa"/>
          </w:tcPr>
          <w:p w14:paraId="002E5F77" w14:textId="77777777" w:rsidR="005D57DE" w:rsidRDefault="005D57DE" w:rsidP="00800F17">
            <w:r>
              <w:t>^</w:t>
            </w:r>
          </w:p>
        </w:tc>
        <w:tc>
          <w:tcPr>
            <w:tcW w:w="3260" w:type="dxa"/>
          </w:tcPr>
          <w:p w14:paraId="0E110B7C" w14:textId="77777777" w:rsidR="005D57DE" w:rsidRDefault="005D57DE" w:rsidP="00800F17">
            <w:r>
              <w:t>Email is “</w:t>
            </w:r>
            <w:hyperlink r:id="rId17"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800F17">
            <w:r>
              <w:t>8</w:t>
            </w:r>
          </w:p>
        </w:tc>
        <w:tc>
          <w:tcPr>
            <w:tcW w:w="1984" w:type="dxa"/>
          </w:tcPr>
          <w:p w14:paraId="6C905BF2" w14:textId="77777777" w:rsidR="005D57DE" w:rsidRDefault="005D57DE" w:rsidP="00800F17">
            <w:r>
              <w:t>Test with legitimate data which hasn’t been used</w:t>
            </w:r>
          </w:p>
        </w:tc>
        <w:tc>
          <w:tcPr>
            <w:tcW w:w="3119" w:type="dxa"/>
          </w:tcPr>
          <w:p w14:paraId="7924354B" w14:textId="77777777" w:rsidR="005D57DE" w:rsidRDefault="005D57DE" w:rsidP="00800F17">
            <w:r>
              <w:t>It should register the user and there should be a confirmation message for the user.</w:t>
            </w:r>
          </w:p>
        </w:tc>
        <w:tc>
          <w:tcPr>
            <w:tcW w:w="3260" w:type="dxa"/>
          </w:tcPr>
          <w:p w14:paraId="7D1D6B1D" w14:textId="77777777" w:rsidR="005D57DE" w:rsidRDefault="005D57DE" w:rsidP="00800F17">
            <w:r>
              <w:t>Username = “re”</w:t>
            </w:r>
          </w:p>
          <w:p w14:paraId="6CA334E3" w14:textId="77777777" w:rsidR="005D57DE" w:rsidRDefault="005D57DE" w:rsidP="00800F17">
            <w:r>
              <w:t>Password = random string</w:t>
            </w:r>
          </w:p>
          <w:p w14:paraId="4C30E452" w14:textId="77777777" w:rsidR="005D57DE" w:rsidRDefault="005D57DE" w:rsidP="00800F17">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3" w:name="_Toc21594215"/>
      <w:r>
        <w:t xml:space="preserve">Part 4 - </w:t>
      </w:r>
      <w:r w:rsidR="00AD3C26">
        <w:t>LoginPage Class</w:t>
      </w:r>
      <w:r w:rsidR="00D92459">
        <w:t xml:space="preserve"> (1.2)</w:t>
      </w:r>
      <w:bookmarkEnd w:id="13"/>
    </w:p>
    <w:p w14:paraId="168EFD80" w14:textId="4F893519" w:rsidR="003E4F5E" w:rsidRDefault="00962CB4" w:rsidP="003E4F5E">
      <w:r>
        <w:t>Description</w:t>
      </w:r>
    </w:p>
    <w:p w14:paraId="5DC6CCE2" w14:textId="7F764E5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29F60502" w:rsidR="003E4F5E" w:rsidRDefault="00D77A71" w:rsidP="003E4F5E">
      <w:r>
        <w:t>The backend</w:t>
      </w:r>
      <w:r w:rsidR="00EF1FB9">
        <w:t xml:space="preserve"> would firstly, get the object properties from the Kivy code using varname = </w:t>
      </w:r>
      <w:proofErr w:type="gramStart"/>
      <w:r w:rsidR="00EF1FB9">
        <w:t>ObjectProperty(</w:t>
      </w:r>
      <w:proofErr w:type="gramEnd"/>
      <w:r w:rsidR="00EF1FB9">
        <w:t>), this is done for the username input, password input</w:t>
      </w:r>
      <w:r w:rsidR="00EF5E88">
        <w:t>,</w:t>
      </w:r>
      <w:r w:rsidR="00EF1FB9">
        <w:t xml:space="preserve"> and validation te</w:t>
      </w:r>
      <w:r w:rsidR="00EF5E88">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lastRenderedPageBreak/>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4" w:name="_Toc21594216"/>
      <w:r>
        <w:t xml:space="preserve">Part 5 - </w:t>
      </w:r>
      <w:r w:rsidR="00972E6B">
        <w:t>AddLocationForm (1.3)</w:t>
      </w:r>
      <w:bookmarkEnd w:id="14"/>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proofErr w:type="spellStart"/>
            <w:r>
              <w:t>found_location</w:t>
            </w:r>
            <w:proofErr w:type="spellEnd"/>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183FA6F5" w:rsidR="00087437" w:rsidRDefault="00087437" w:rsidP="00927A88">
      <w:pPr>
        <w:rPr>
          <w:u w:val="single"/>
        </w:rPr>
      </w:pPr>
      <w:r>
        <w:rPr>
          <w:noProof/>
        </w:rPr>
        <w:lastRenderedPageBreak/>
        <w:drawing>
          <wp:anchor distT="0" distB="0" distL="114300" distR="114300" simplePos="0" relativeHeight="251704320" behindDoc="1" locked="0" layoutInCell="1" allowOverlap="1" wp14:anchorId="5F91D52A" wp14:editId="220B77DB">
            <wp:simplePos x="0" y="0"/>
            <wp:positionH relativeFrom="margin">
              <wp:posOffset>-878206</wp:posOffset>
            </wp:positionH>
            <wp:positionV relativeFrom="paragraph">
              <wp:posOffset>3971925</wp:posOffset>
            </wp:positionV>
            <wp:extent cx="7516467" cy="2143125"/>
            <wp:effectExtent l="0" t="0" r="8890" b="0"/>
            <wp:wrapTight wrapText="bothSides">
              <wp:wrapPolygon edited="0">
                <wp:start x="0" y="0"/>
                <wp:lineTo x="0" y="21312"/>
                <wp:lineTo x="21571" y="21312"/>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r="7042"/>
                    <a:stretch/>
                  </pic:blipFill>
                  <pic:spPr bwMode="auto">
                    <a:xfrm>
                      <a:off x="0" y="0"/>
                      <a:ext cx="7516467"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FAE907" w14:textId="77777777" w:rsidR="00087437" w:rsidRDefault="00087437" w:rsidP="00927A88">
      <w:pPr>
        <w:rPr>
          <w:u w:val="single"/>
        </w:rPr>
      </w:pPr>
    </w:p>
    <w:p w14:paraId="2BE5CA40" w14:textId="1E68290D" w:rsidR="00087437" w:rsidRDefault="00087437" w:rsidP="00927A88">
      <w:pPr>
        <w:rPr>
          <w:u w:val="single"/>
        </w:rPr>
      </w:pPr>
      <w:r>
        <w:rPr>
          <w:u w:val="single"/>
        </w:rPr>
        <w:t>Kivy</w:t>
      </w:r>
    </w:p>
    <w:p w14:paraId="60D46927" w14:textId="77777777" w:rsidR="00547B26" w:rsidRDefault="00547B26" w:rsidP="00927A88">
      <w:pPr>
        <w:rPr>
          <w:u w:val="single"/>
        </w:rPr>
      </w:pPr>
    </w:p>
    <w:p w14:paraId="6AA86A31" w14:textId="77777777" w:rsidR="00547B26" w:rsidRDefault="00547B26" w:rsidP="00927A88">
      <w:pPr>
        <w:rPr>
          <w:u w:val="single"/>
        </w:rPr>
      </w:pPr>
    </w:p>
    <w:p w14:paraId="1FB958A7" w14:textId="77777777" w:rsidR="00547B26" w:rsidRDefault="00547B26" w:rsidP="00927A88">
      <w:pPr>
        <w:rPr>
          <w:u w:val="single"/>
        </w:rPr>
      </w:pPr>
    </w:p>
    <w:p w14:paraId="789BDEB4" w14:textId="77777777" w:rsidR="00547B26" w:rsidRDefault="00547B26" w:rsidP="00927A88">
      <w:pPr>
        <w:rPr>
          <w:u w:val="single"/>
        </w:rPr>
      </w:pPr>
    </w:p>
    <w:p w14:paraId="453FDDF5" w14:textId="77777777" w:rsidR="00547B26" w:rsidRDefault="00547B26" w:rsidP="00927A88">
      <w:pPr>
        <w:rPr>
          <w:noProof/>
        </w:rPr>
      </w:pPr>
    </w:p>
    <w:p w14:paraId="4206CC2E" w14:textId="77777777" w:rsidR="00547B26" w:rsidRDefault="00547B26" w:rsidP="00927A88">
      <w:pPr>
        <w:rPr>
          <w:noProof/>
        </w:rPr>
      </w:pPr>
    </w:p>
    <w:p w14:paraId="70ECB3F3" w14:textId="60CAABA1" w:rsidR="00547B26" w:rsidRDefault="00547B26" w:rsidP="00927A88">
      <w:pPr>
        <w:rPr>
          <w:noProof/>
        </w:rPr>
      </w:pPr>
      <w:r>
        <w:rPr>
          <w:noProof/>
        </w:rPr>
        <w:lastRenderedPageBreak/>
        <w:drawing>
          <wp:anchor distT="0" distB="0" distL="114300" distR="114300" simplePos="0" relativeHeight="251706368" behindDoc="1" locked="0" layoutInCell="1" allowOverlap="1" wp14:anchorId="55B23B8A" wp14:editId="0FF393E0">
            <wp:simplePos x="0" y="0"/>
            <wp:positionH relativeFrom="margin">
              <wp:posOffset>-687070</wp:posOffset>
            </wp:positionH>
            <wp:positionV relativeFrom="paragraph">
              <wp:posOffset>2844800</wp:posOffset>
            </wp:positionV>
            <wp:extent cx="7239000" cy="4504055"/>
            <wp:effectExtent l="0" t="0" r="0" b="0"/>
            <wp:wrapTight wrapText="bothSides">
              <wp:wrapPolygon edited="0">
                <wp:start x="0" y="0"/>
                <wp:lineTo x="0" y="21469"/>
                <wp:lineTo x="21543" y="21469"/>
                <wp:lineTo x="21543"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239000" cy="45040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70492B7">
            <wp:simplePos x="0" y="0"/>
            <wp:positionH relativeFrom="margin">
              <wp:align>center</wp:align>
            </wp:positionH>
            <wp:positionV relativeFrom="paragraph">
              <wp:posOffset>0</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52B2EB" w14:textId="5A2736EC" w:rsidR="00547B26" w:rsidRDefault="00547B26" w:rsidP="00927A88">
      <w:pPr>
        <w:rPr>
          <w:noProof/>
        </w:rPr>
      </w:pPr>
    </w:p>
    <w:p w14:paraId="2D72EA1B" w14:textId="4B0953D0" w:rsidR="00547B26" w:rsidRDefault="00547B26" w:rsidP="00927A88">
      <w:pPr>
        <w:rPr>
          <w:noProof/>
        </w:rPr>
      </w:pPr>
    </w:p>
    <w:p w14:paraId="3FE13E76" w14:textId="3F25FDEC" w:rsidR="00547B26" w:rsidRDefault="00547B26" w:rsidP="00927A88">
      <w:pPr>
        <w:rPr>
          <w:noProof/>
        </w:rPr>
      </w:pPr>
    </w:p>
    <w:p w14:paraId="2F8B2465" w14:textId="0800127B" w:rsidR="00547B26" w:rsidRDefault="00547B26" w:rsidP="00927A88">
      <w:pPr>
        <w:rPr>
          <w:noProof/>
        </w:rPr>
      </w:pPr>
    </w:p>
    <w:p w14:paraId="60EFF387" w14:textId="43DE2572" w:rsidR="00547B26" w:rsidRDefault="00547B26" w:rsidP="00927A88">
      <w:pPr>
        <w:rPr>
          <w:noProof/>
        </w:rPr>
      </w:pPr>
      <w:r>
        <w:rPr>
          <w:noProof/>
        </w:rPr>
        <w:lastRenderedPageBreak/>
        <w:drawing>
          <wp:anchor distT="0" distB="0" distL="114300" distR="114300" simplePos="0" relativeHeight="251708416" behindDoc="1" locked="0" layoutInCell="1" allowOverlap="1" wp14:anchorId="00FA0602" wp14:editId="10450BB0">
            <wp:simplePos x="0" y="0"/>
            <wp:positionH relativeFrom="column">
              <wp:posOffset>-695325</wp:posOffset>
            </wp:positionH>
            <wp:positionV relativeFrom="paragraph">
              <wp:posOffset>4810125</wp:posOffset>
            </wp:positionV>
            <wp:extent cx="7248525" cy="2057400"/>
            <wp:effectExtent l="0" t="0" r="9525" b="0"/>
            <wp:wrapTight wrapText="bothSides">
              <wp:wrapPolygon edited="0">
                <wp:start x="0" y="0"/>
                <wp:lineTo x="0" y="21400"/>
                <wp:lineTo x="21572" y="21400"/>
                <wp:lineTo x="2157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248525" cy="2057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37AE8368">
            <wp:simplePos x="0" y="0"/>
            <wp:positionH relativeFrom="column">
              <wp:posOffset>-685800</wp:posOffset>
            </wp:positionH>
            <wp:positionV relativeFrom="paragraph">
              <wp:posOffset>0</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12FBFB2D" w14:textId="4F7BF29C" w:rsidR="00547B26" w:rsidRDefault="00547B26" w:rsidP="00927A88">
      <w:pPr>
        <w:rPr>
          <w:noProof/>
        </w:rPr>
      </w:pPr>
      <w:r>
        <w:rPr>
          <w:noProof/>
        </w:rPr>
        <w:t>TEST DATA</w:t>
      </w:r>
    </w:p>
    <w:p w14:paraId="05D9251C" w14:textId="01B37EAC" w:rsidR="00547B26" w:rsidRDefault="00547B26" w:rsidP="00547B26">
      <w:pPr>
        <w:pStyle w:val="Heading2"/>
      </w:pPr>
      <w:bookmarkStart w:id="15" w:name="_Toc21594217"/>
      <w:r>
        <w:t>Part 5 – ICAOFinder</w:t>
      </w:r>
      <w:bookmarkEnd w:id="15"/>
    </w:p>
    <w:p w14:paraId="4F861D19" w14:textId="229DDC1A"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2FD10436" w:rsidR="00A33933" w:rsidRDefault="00DA67B9" w:rsidP="00A33933">
      <w:r>
        <w:lastRenderedPageBreak/>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7777777" w:rsidR="00A33933" w:rsidRDefault="00A33933" w:rsidP="00A33933">
      <w:pPr>
        <w:pStyle w:val="ListParagraph"/>
        <w:numPr>
          <w:ilvl w:val="0"/>
          <w:numId w:val="8"/>
        </w:numPr>
      </w:pPr>
      <w:r>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643CAEE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5D169F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lastRenderedPageBreak/>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the next procedure when completed.</w:t>
            </w:r>
          </w:p>
        </w:tc>
        <w:tc>
          <w:tcPr>
            <w:tcW w:w="2299" w:type="dxa"/>
          </w:tcPr>
          <w:p w14:paraId="5A15C8E7" w14:textId="77777777" w:rsidR="006F0482" w:rsidRDefault="006F0482" w:rsidP="000B0016">
            <w:r>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647B3355"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29DCE231">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5BD95A74" w:rsidR="00067070" w:rsidRDefault="00DE0B90" w:rsidP="00067070">
      <w:r>
        <w:rPr>
          <w:noProof/>
        </w:rPr>
        <w:drawing>
          <wp:anchor distT="0" distB="0" distL="114300" distR="114300" simplePos="0" relativeHeight="251711488" behindDoc="1" locked="0" layoutInCell="1" allowOverlap="1" wp14:anchorId="70847719" wp14:editId="161A2CD9">
            <wp:simplePos x="0" y="0"/>
            <wp:positionH relativeFrom="page">
              <wp:posOffset>76200</wp:posOffset>
            </wp:positionH>
            <wp:positionV relativeFrom="paragraph">
              <wp:posOffset>4272915</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524EB72B" w:rsidR="00067070" w:rsidRDefault="00067070" w:rsidP="00067070"/>
    <w:p w14:paraId="5FB599F7" w14:textId="6E47B83E" w:rsidR="00DE0B90" w:rsidRDefault="00DE0B90" w:rsidP="00067070">
      <w:pPr>
        <w:rPr>
          <w:u w:val="single"/>
        </w:rPr>
      </w:pPr>
    </w:p>
    <w:p w14:paraId="44C877FB" w14:textId="28600F19" w:rsidR="00DE0B90" w:rsidRDefault="00DE0B90" w:rsidP="00067070">
      <w:pPr>
        <w:rPr>
          <w:u w:val="single"/>
        </w:rPr>
      </w:pPr>
    </w:p>
    <w:p w14:paraId="4710820A" w14:textId="551C1612" w:rsidR="00DE0B90" w:rsidRDefault="00DE0B90" w:rsidP="00067070">
      <w:pPr>
        <w:rPr>
          <w:u w:val="single"/>
        </w:rPr>
      </w:pPr>
    </w:p>
    <w:p w14:paraId="5CC5920C" w14:textId="3C6FF5E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1F31498F" w:rsidR="00067070" w:rsidRDefault="00067070" w:rsidP="00067070"/>
    <w:p w14:paraId="1F3E05C9" w14:textId="783B070E" w:rsidR="00067070" w:rsidRDefault="00067070" w:rsidP="00067070"/>
    <w:p w14:paraId="0B8A9408" w14:textId="1A6C4BF8" w:rsidR="00067070" w:rsidRPr="00067070" w:rsidRDefault="00067070" w:rsidP="00067070"/>
    <w:p w14:paraId="003B5D8F" w14:textId="42BA740F" w:rsidR="00067070" w:rsidRPr="00067070" w:rsidRDefault="00067070" w:rsidP="00067070"/>
    <w:p w14:paraId="69E26979" w14:textId="098FDA39"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65606E00" w:rsidR="00067070" w:rsidRPr="00067070" w:rsidRDefault="00067070" w:rsidP="00067070"/>
    <w:p w14:paraId="4C017860" w14:textId="46AFECDF" w:rsidR="00067070" w:rsidRPr="00067070" w:rsidRDefault="00EF5E88" w:rsidP="00067070">
      <w:r>
        <w:rPr>
          <w:noProof/>
        </w:rPr>
        <w:lastRenderedPageBreak/>
        <w:drawing>
          <wp:anchor distT="0" distB="0" distL="114300" distR="114300" simplePos="0" relativeHeight="251717632" behindDoc="1" locked="0" layoutInCell="1" allowOverlap="1" wp14:anchorId="661F0006" wp14:editId="041A29AE">
            <wp:simplePos x="0" y="0"/>
            <wp:positionH relativeFrom="column">
              <wp:posOffset>-632460</wp:posOffset>
            </wp:positionH>
            <wp:positionV relativeFrom="paragraph">
              <wp:posOffset>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1FE77B78">
            <wp:simplePos x="0" y="0"/>
            <wp:positionH relativeFrom="column">
              <wp:posOffset>-647700</wp:posOffset>
            </wp:positionH>
            <wp:positionV relativeFrom="paragraph">
              <wp:posOffset>264160</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70F7603" w:rsidR="00EF5E88" w:rsidRDefault="00EF5E88" w:rsidP="00EF5E88">
      <w:pPr>
        <w:tabs>
          <w:tab w:val="left" w:pos="1950"/>
        </w:tabs>
      </w:pPr>
      <w:r>
        <w:t>Test Data</w:t>
      </w:r>
    </w:p>
    <w:p w14:paraId="572F302C" w14:textId="07F36DAD" w:rsidR="00EF5E88" w:rsidRDefault="00EF5E88" w:rsidP="00EF5E88">
      <w:pPr>
        <w:tabs>
          <w:tab w:val="left" w:pos="1950"/>
        </w:tabs>
      </w:pPr>
      <w:r>
        <w:t>Post-Test Data</w:t>
      </w:r>
    </w:p>
    <w:p w14:paraId="4E20CAAF" w14:textId="06E28B5E" w:rsidR="00A17718" w:rsidRDefault="00A17718" w:rsidP="00EF5E88">
      <w:pPr>
        <w:pStyle w:val="Heading2"/>
      </w:pPr>
      <w:r>
        <w:t>Part 6 – Meeting with shareholders</w:t>
      </w:r>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7EDDB839" w:rsidR="00A17718" w:rsidRPr="00A17718" w:rsidRDefault="00A17718" w:rsidP="00A17718">
      <w:pPr>
        <w:rPr>
          <w:u w:val="single"/>
        </w:rPr>
      </w:pPr>
      <w:r w:rsidRPr="00A17718">
        <w:rPr>
          <w:u w:val="single"/>
        </w:rPr>
        <w:t>Joseph</w:t>
      </w:r>
    </w:p>
    <w:p w14:paraId="7E16C75A" w14:textId="343AA487" w:rsidR="00A17718" w:rsidRDefault="00A17718" w:rsidP="00A17718">
      <w:pPr>
        <w:rPr>
          <w:u w:val="single"/>
        </w:rPr>
      </w:pPr>
      <w:r w:rsidRPr="00A17718">
        <w:rPr>
          <w:u w:val="single"/>
        </w:rPr>
        <w:t>Geoffrey</w:t>
      </w:r>
    </w:p>
    <w:p w14:paraId="7DC29B13" w14:textId="64196839" w:rsidR="00D44C58" w:rsidRPr="00D44C58" w:rsidRDefault="00D44C58" w:rsidP="00D44C58">
      <w:r>
        <w:t xml:space="preserve"> </w:t>
      </w:r>
    </w:p>
    <w:sectPr w:rsidR="00D44C58" w:rsidRPr="00D44C58" w:rsidSect="008674C1">
      <w:footerReference w:type="default" r:id="rId4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42C77" w14:textId="77777777" w:rsidR="003C17B9" w:rsidRDefault="003C17B9" w:rsidP="00573166">
      <w:pPr>
        <w:spacing w:after="0" w:line="240" w:lineRule="auto"/>
      </w:pPr>
      <w:r>
        <w:separator/>
      </w:r>
    </w:p>
  </w:endnote>
  <w:endnote w:type="continuationSeparator" w:id="0">
    <w:p w14:paraId="07F3A549" w14:textId="77777777" w:rsidR="003C17B9" w:rsidRDefault="003C17B9"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EndPr/>
    <w:sdtContent>
      <w:sdt>
        <w:sdtPr>
          <w:id w:val="-1769616900"/>
          <w:docPartObj>
            <w:docPartGallery w:val="Page Numbers (Top of Page)"/>
            <w:docPartUnique/>
          </w:docPartObj>
        </w:sdtPr>
        <w:sdtEndPr/>
        <w:sdtContent>
          <w:p w14:paraId="47622B18" w14:textId="7B1F9506" w:rsidR="000B0016" w:rsidRDefault="000B00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0B0016" w:rsidRDefault="000B0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60ED1" w14:textId="77777777" w:rsidR="003C17B9" w:rsidRDefault="003C17B9" w:rsidP="00573166">
      <w:pPr>
        <w:spacing w:after="0" w:line="240" w:lineRule="auto"/>
      </w:pPr>
      <w:r>
        <w:separator/>
      </w:r>
    </w:p>
  </w:footnote>
  <w:footnote w:type="continuationSeparator" w:id="0">
    <w:p w14:paraId="2E357192" w14:textId="77777777" w:rsidR="003C17B9" w:rsidRDefault="003C17B9"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0"/>
  </w:num>
  <w:num w:numId="5">
    <w:abstractNumId w:val="3"/>
  </w:num>
  <w:num w:numId="6">
    <w:abstractNumId w:val="10"/>
  </w:num>
  <w:num w:numId="7">
    <w:abstractNumId w:val="1"/>
  </w:num>
  <w:num w:numId="8">
    <w:abstractNumId w:val="6"/>
  </w:num>
  <w:num w:numId="9">
    <w:abstractNumId w:val="4"/>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qgUACZ/lqCwAAAA="/>
  </w:docVars>
  <w:rsids>
    <w:rsidRoot w:val="00F94B07"/>
    <w:rsid w:val="00032C52"/>
    <w:rsid w:val="00055BC5"/>
    <w:rsid w:val="00060C4D"/>
    <w:rsid w:val="00061F4B"/>
    <w:rsid w:val="0006225A"/>
    <w:rsid w:val="00067070"/>
    <w:rsid w:val="0006720F"/>
    <w:rsid w:val="00070A2E"/>
    <w:rsid w:val="00087437"/>
    <w:rsid w:val="000960FF"/>
    <w:rsid w:val="000A643B"/>
    <w:rsid w:val="000A68F8"/>
    <w:rsid w:val="000B0016"/>
    <w:rsid w:val="000D10B9"/>
    <w:rsid w:val="000E44E5"/>
    <w:rsid w:val="000E7546"/>
    <w:rsid w:val="000F11BC"/>
    <w:rsid w:val="000F734A"/>
    <w:rsid w:val="00113FCC"/>
    <w:rsid w:val="00146FEE"/>
    <w:rsid w:val="00147C34"/>
    <w:rsid w:val="00161468"/>
    <w:rsid w:val="00162453"/>
    <w:rsid w:val="0016413A"/>
    <w:rsid w:val="00165A72"/>
    <w:rsid w:val="00184633"/>
    <w:rsid w:val="001A6DC6"/>
    <w:rsid w:val="001B2330"/>
    <w:rsid w:val="001B2362"/>
    <w:rsid w:val="001B3F0C"/>
    <w:rsid w:val="001B7281"/>
    <w:rsid w:val="001C63EB"/>
    <w:rsid w:val="001F3FEE"/>
    <w:rsid w:val="00201BAB"/>
    <w:rsid w:val="0020427A"/>
    <w:rsid w:val="00205105"/>
    <w:rsid w:val="00206333"/>
    <w:rsid w:val="00232623"/>
    <w:rsid w:val="00235D22"/>
    <w:rsid w:val="002458F5"/>
    <w:rsid w:val="00252EA5"/>
    <w:rsid w:val="00261303"/>
    <w:rsid w:val="002618FD"/>
    <w:rsid w:val="00262960"/>
    <w:rsid w:val="00281AFA"/>
    <w:rsid w:val="00284B7E"/>
    <w:rsid w:val="002A518F"/>
    <w:rsid w:val="002C54B6"/>
    <w:rsid w:val="002E5C6D"/>
    <w:rsid w:val="002F104D"/>
    <w:rsid w:val="00331027"/>
    <w:rsid w:val="0034280B"/>
    <w:rsid w:val="00354FCB"/>
    <w:rsid w:val="0035548F"/>
    <w:rsid w:val="003568C9"/>
    <w:rsid w:val="0036781D"/>
    <w:rsid w:val="003B24C2"/>
    <w:rsid w:val="003C17B9"/>
    <w:rsid w:val="003D0108"/>
    <w:rsid w:val="003D6A8C"/>
    <w:rsid w:val="003E4F5E"/>
    <w:rsid w:val="003E724A"/>
    <w:rsid w:val="004039A5"/>
    <w:rsid w:val="00412D53"/>
    <w:rsid w:val="00437E7E"/>
    <w:rsid w:val="00445C9E"/>
    <w:rsid w:val="004508A8"/>
    <w:rsid w:val="00451F90"/>
    <w:rsid w:val="004734BC"/>
    <w:rsid w:val="00474958"/>
    <w:rsid w:val="00480C6D"/>
    <w:rsid w:val="00484895"/>
    <w:rsid w:val="00495966"/>
    <w:rsid w:val="004A25A4"/>
    <w:rsid w:val="004E3492"/>
    <w:rsid w:val="004E3F80"/>
    <w:rsid w:val="004F3AC0"/>
    <w:rsid w:val="004F5EC7"/>
    <w:rsid w:val="00514E55"/>
    <w:rsid w:val="00524EBA"/>
    <w:rsid w:val="00540928"/>
    <w:rsid w:val="00547B26"/>
    <w:rsid w:val="005635A1"/>
    <w:rsid w:val="00573166"/>
    <w:rsid w:val="005952B4"/>
    <w:rsid w:val="0059791B"/>
    <w:rsid w:val="005B7A87"/>
    <w:rsid w:val="005C1DF5"/>
    <w:rsid w:val="005D46CC"/>
    <w:rsid w:val="005D57DE"/>
    <w:rsid w:val="005D5FBC"/>
    <w:rsid w:val="005D7B6F"/>
    <w:rsid w:val="00602AFC"/>
    <w:rsid w:val="0062494C"/>
    <w:rsid w:val="006570A9"/>
    <w:rsid w:val="0069238F"/>
    <w:rsid w:val="00693396"/>
    <w:rsid w:val="006A00E1"/>
    <w:rsid w:val="006A073C"/>
    <w:rsid w:val="006A47AE"/>
    <w:rsid w:val="006B1104"/>
    <w:rsid w:val="006D5DFD"/>
    <w:rsid w:val="006F0482"/>
    <w:rsid w:val="006F2689"/>
    <w:rsid w:val="00717D70"/>
    <w:rsid w:val="007248BE"/>
    <w:rsid w:val="0073159A"/>
    <w:rsid w:val="00745946"/>
    <w:rsid w:val="007558AE"/>
    <w:rsid w:val="00777E36"/>
    <w:rsid w:val="0078294C"/>
    <w:rsid w:val="00794FC1"/>
    <w:rsid w:val="007B32D5"/>
    <w:rsid w:val="007C566D"/>
    <w:rsid w:val="007C7610"/>
    <w:rsid w:val="007D0326"/>
    <w:rsid w:val="007E55E0"/>
    <w:rsid w:val="007E7A54"/>
    <w:rsid w:val="00805A48"/>
    <w:rsid w:val="008205AD"/>
    <w:rsid w:val="00835CB1"/>
    <w:rsid w:val="0085565E"/>
    <w:rsid w:val="008673C1"/>
    <w:rsid w:val="008674C1"/>
    <w:rsid w:val="00874435"/>
    <w:rsid w:val="0087699C"/>
    <w:rsid w:val="0088481B"/>
    <w:rsid w:val="0088607F"/>
    <w:rsid w:val="00893269"/>
    <w:rsid w:val="00893B9F"/>
    <w:rsid w:val="008A578A"/>
    <w:rsid w:val="008D1AFD"/>
    <w:rsid w:val="008D6880"/>
    <w:rsid w:val="00905A57"/>
    <w:rsid w:val="00912947"/>
    <w:rsid w:val="00927A88"/>
    <w:rsid w:val="00932978"/>
    <w:rsid w:val="00955037"/>
    <w:rsid w:val="009558A2"/>
    <w:rsid w:val="00962CB4"/>
    <w:rsid w:val="009643D7"/>
    <w:rsid w:val="00972E6B"/>
    <w:rsid w:val="009B1ACA"/>
    <w:rsid w:val="009C2AA3"/>
    <w:rsid w:val="009C643E"/>
    <w:rsid w:val="009E06C5"/>
    <w:rsid w:val="009F33EE"/>
    <w:rsid w:val="00A1327A"/>
    <w:rsid w:val="00A13981"/>
    <w:rsid w:val="00A14F9D"/>
    <w:rsid w:val="00A17718"/>
    <w:rsid w:val="00A33933"/>
    <w:rsid w:val="00A4046A"/>
    <w:rsid w:val="00A41AC3"/>
    <w:rsid w:val="00A41E14"/>
    <w:rsid w:val="00A448C8"/>
    <w:rsid w:val="00A533BB"/>
    <w:rsid w:val="00A8091A"/>
    <w:rsid w:val="00A817A8"/>
    <w:rsid w:val="00A95378"/>
    <w:rsid w:val="00A96A8A"/>
    <w:rsid w:val="00AC4C6F"/>
    <w:rsid w:val="00AC6180"/>
    <w:rsid w:val="00AD263B"/>
    <w:rsid w:val="00AD3C26"/>
    <w:rsid w:val="00AE56A4"/>
    <w:rsid w:val="00B03732"/>
    <w:rsid w:val="00B17B52"/>
    <w:rsid w:val="00B35408"/>
    <w:rsid w:val="00B46CD0"/>
    <w:rsid w:val="00B475D6"/>
    <w:rsid w:val="00B66B64"/>
    <w:rsid w:val="00B84B98"/>
    <w:rsid w:val="00B9169E"/>
    <w:rsid w:val="00B92F60"/>
    <w:rsid w:val="00B95438"/>
    <w:rsid w:val="00BD2FA4"/>
    <w:rsid w:val="00BE1090"/>
    <w:rsid w:val="00BF5A26"/>
    <w:rsid w:val="00C27BA1"/>
    <w:rsid w:val="00C35A49"/>
    <w:rsid w:val="00C46474"/>
    <w:rsid w:val="00C50835"/>
    <w:rsid w:val="00C57644"/>
    <w:rsid w:val="00C851FB"/>
    <w:rsid w:val="00C96D95"/>
    <w:rsid w:val="00C97671"/>
    <w:rsid w:val="00CB0DC2"/>
    <w:rsid w:val="00CC7C74"/>
    <w:rsid w:val="00CF36C0"/>
    <w:rsid w:val="00CF534F"/>
    <w:rsid w:val="00CF7BE6"/>
    <w:rsid w:val="00D05529"/>
    <w:rsid w:val="00D44C58"/>
    <w:rsid w:val="00D53D14"/>
    <w:rsid w:val="00D649C3"/>
    <w:rsid w:val="00D77A71"/>
    <w:rsid w:val="00D837BE"/>
    <w:rsid w:val="00D92459"/>
    <w:rsid w:val="00DA67B9"/>
    <w:rsid w:val="00DB05F3"/>
    <w:rsid w:val="00DB13A4"/>
    <w:rsid w:val="00DB1FB3"/>
    <w:rsid w:val="00DC703E"/>
    <w:rsid w:val="00DE0B90"/>
    <w:rsid w:val="00DE739A"/>
    <w:rsid w:val="00E30566"/>
    <w:rsid w:val="00E34C3F"/>
    <w:rsid w:val="00E3652D"/>
    <w:rsid w:val="00E37652"/>
    <w:rsid w:val="00E401DE"/>
    <w:rsid w:val="00E50B79"/>
    <w:rsid w:val="00E52977"/>
    <w:rsid w:val="00E5702F"/>
    <w:rsid w:val="00E66F0F"/>
    <w:rsid w:val="00E726B0"/>
    <w:rsid w:val="00E74E42"/>
    <w:rsid w:val="00E864CA"/>
    <w:rsid w:val="00EC10D2"/>
    <w:rsid w:val="00EC40BB"/>
    <w:rsid w:val="00EE0202"/>
    <w:rsid w:val="00EE3BBA"/>
    <w:rsid w:val="00EF1FB9"/>
    <w:rsid w:val="00EF5E88"/>
    <w:rsid w:val="00F323E6"/>
    <w:rsid w:val="00F44C98"/>
    <w:rsid w:val="00F52847"/>
    <w:rsid w:val="00F643BA"/>
    <w:rsid w:val="00F71786"/>
    <w:rsid w:val="00F7542D"/>
    <w:rsid w:val="00F80C61"/>
    <w:rsid w:val="00F8334B"/>
    <w:rsid w:val="00F838B6"/>
    <w:rsid w:val="00F94B07"/>
    <w:rsid w:val="00FA2825"/>
    <w:rsid w:val="00FB0A30"/>
    <w:rsid w:val="00FD2B57"/>
    <w:rsid w:val="00FE04D9"/>
    <w:rsid w:val="00FE0FD2"/>
    <w:rsid w:val="00FE39E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21F95E13-C638-4A80-9224-E151B615D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vy.org/doc/stable/api-kivy.uix.html"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h@h.h"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ivy.org/doc/stable/api-kivy.app.html"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9F21B-F6D3-456E-BF9B-38A59726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32</Pages>
  <Words>5043</Words>
  <Characters>2874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El Generico</Company>
  <LinksUpToDate>false</LinksUpToDate>
  <CharactersWithSpaces>3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25</cp:revision>
  <dcterms:created xsi:type="dcterms:W3CDTF">2019-10-23T11:14:00Z</dcterms:created>
  <dcterms:modified xsi:type="dcterms:W3CDTF">2019-11-18T20:42:00Z</dcterms:modified>
</cp:coreProperties>
</file>